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One-Pager</w:t>
      </w:r>
    </w:p>
    <w:p>
      <w:pPr>
        <w:pStyle w:val="Subtitle"/>
      </w:pPr>
      <w:r>
        <w:t xml:space="preserve">POL837</w:t>
      </w:r>
      <w:r>
        <w:t xml:space="preserve"> </w:t>
      </w:r>
      <w:r>
        <w:t xml:space="preserve">Issues</w:t>
      </w:r>
      <w:r>
        <w:t xml:space="preserve"> </w:t>
      </w:r>
      <w:r>
        <w:t xml:space="preserve">in</w:t>
      </w:r>
      <w:r>
        <w:t xml:space="preserve"> </w:t>
      </w:r>
      <w:r>
        <w:t xml:space="preserve">Comparative</w:t>
      </w:r>
      <w:r>
        <w:t xml:space="preserve"> </w:t>
      </w:r>
      <w:r>
        <w:t xml:space="preserve">Politic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Sánchez</w:t>
      </w:r>
      <w:r>
        <w:t xml:space="preserve"> </w:t>
      </w:r>
      <w:r>
        <w:t xml:space="preserve">Pazmiñ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4</w:t>
      </w:r>
    </w:p>
    <w:bookmarkStart w:id="20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Does varying temperature affect how voting-age population perceive politician performance in Ecuador?</w:t>
      </w:r>
    </w:p>
    <w:bookmarkEnd w:id="20"/>
    <w:bookmarkStart w:id="22" w:name="academic-sources"/>
    <w:p>
      <w:pPr>
        <w:pStyle w:val="Heading3"/>
      </w:pPr>
      <w:r>
        <w:t xml:space="preserve">Academic Sources</w:t>
      </w:r>
    </w:p>
    <w:p>
      <w:pPr>
        <w:numPr>
          <w:ilvl w:val="0"/>
          <w:numId w:val="1001"/>
        </w:numPr>
        <w:pStyle w:val="Compact"/>
      </w:pPr>
      <w:r>
        <w:t xml:space="preserve">Performance models/Retrospective voting</w:t>
      </w:r>
    </w:p>
    <w:p>
      <w:pPr>
        <w:pStyle w:val="FirstParagraph"/>
      </w:pPr>
      <w:r>
        <w:t xml:space="preserve">Healy, A., &amp; Malhotra, N. (2013). Retrospective voting reconsidered.</w:t>
      </w:r>
      <w:r>
        <w:t xml:space="preserve"> </w:t>
      </w:r>
      <w:r>
        <w:rPr>
          <w:iCs/>
          <w:i/>
        </w:rPr>
        <w:t xml:space="preserve">Annual Review of Polit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285–306.</w:t>
      </w:r>
      <w:r>
        <w:t xml:space="preserve"> </w:t>
      </w:r>
      <w:hyperlink r:id="rId21">
        <w:r>
          <w:rPr>
            <w:rStyle w:val="Hyperlink"/>
          </w:rPr>
          <w:t xml:space="preserve">https://doi.org/10.1146/annurev-polisci-032211-212920</w:t>
        </w:r>
      </w:hyperlink>
    </w:p>
    <w:bookmarkEnd w:id="22"/>
    <w:sectPr w:rsidR="00F43B9E">
      <w:pgSz w:h="16838" w:w="11906"/>
      <w:pgMar w:bottom="1134" w:footer="709" w:gutter="0" w:header="709" w:left="1701" w:right="850" w:top="1134"/>
      <w:cols w:space="1701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E076C3C"/>
    <w:multiLevelType w:val="hybridMultilevel"/>
    <w:tmpl w:val="14EAAB5C"/>
    <w:lvl w:ilvl="0" w:tplc="7AC8B0FE">
      <w:start w:val="1"/>
      <w:numFmt w:val="bullet"/>
      <w:lvlText w:val=" "/>
      <w:lvlJc w:val="left"/>
      <w:pPr>
        <w:tabs>
          <w:tab w:pos="0" w:val="num"/>
        </w:tabs>
        <w:ind w:hanging="480" w:left="480"/>
      </w:pPr>
    </w:lvl>
    <w:lvl w:ilvl="1" w:tplc="796ED1F6">
      <w:start w:val="1"/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 w:tplc="8AF07A10">
      <w:start w:val="1"/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 w:tplc="4CA011E0">
      <w:start w:val="1"/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 w:tplc="28A213A2">
      <w:start w:val="1"/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 w:tplc="7072435E">
      <w:start w:val="1"/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 w:tplc="C9FC5F80">
      <w:start w:val="1"/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 w:tplc="3A042260">
      <w:start w:val="1"/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 w:tplc="19BA36CA">
      <w:start w:val="1"/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037579606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76F1E"/>
    <w:rPr>
      <w:rFonts w:ascii="Times New Roman" w:hAnsi="Times New Roman"/>
    </w:rPr>
  </w:style>
  <w:style w:styleId="Heading1" w:type="paragraph">
    <w:name w:val="heading 1"/>
    <w:basedOn w:val="Normal"/>
    <w:next w:val="BodyText"/>
    <w:link w:val="Heading1Char"/>
    <w:uiPriority w:val="9"/>
    <w:qFormat/>
    <w:pPr>
      <w:keepNext/>
      <w:keepLines/>
      <w:spacing w:after="0" w:before="480"/>
      <w:jc w:val="center"/>
      <w:outlineLvl w:val="0"/>
    </w:pPr>
    <w:rPr>
      <w:rFonts w:cs="Times New Roman" w:eastAsiaTheme="majorEastAsia"/>
      <w:b/>
      <w:bCs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pPr>
      <w:keepNext/>
      <w:keepLines/>
      <w:spacing w:after="0" w:before="200"/>
      <w:outlineLvl w:val="1"/>
    </w:pPr>
    <w:rPr>
      <w:rFonts w:cs="Times New Roman" w:eastAsiaTheme="majorEastAsia"/>
      <w:b/>
      <w:bCs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pPr>
      <w:keepNext/>
      <w:keepLines/>
      <w:spacing w:after="0" w:before="200"/>
      <w:outlineLvl w:val="2"/>
    </w:pPr>
    <w:rPr>
      <w:rFonts w:cs="Times New Roman" w:eastAsiaTheme="majorEastAsia"/>
      <w:b/>
      <w:bCs/>
      <w:i/>
      <w:iCs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pPr>
      <w:keepNext/>
      <w:keepLines/>
      <w:spacing w:after="0" w:before="200"/>
      <w:ind w:firstLine="709"/>
      <w:outlineLvl w:val="3"/>
    </w:pPr>
    <w:rPr>
      <w:rFonts w:cs="Times New Roman" w:eastAsiaTheme="majorEastAsia"/>
      <w:b/>
      <w:bCs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pPr>
      <w:keepNext/>
      <w:keepLines/>
      <w:spacing w:after="0" w:before="200"/>
      <w:ind w:firstLine="709"/>
      <w:outlineLvl w:val="4"/>
    </w:pPr>
    <w:rPr>
      <w:rFonts w:cs="Times New Roman" w:eastAsiaTheme="majorEastAsia"/>
      <w:b/>
      <w:bCs/>
      <w:i/>
      <w:iCs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Pr>
      <w:rFonts w:ascii="Arial" w:cs="Arial" w:eastAsia="Arial" w:hAnsi="Arial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Pr>
      <w:rFonts w:ascii="Arial" w:cs="Arial" w:eastAsia="Arial" w:hAnsi="Arial"/>
      <w:sz w:val="34"/>
    </w:rPr>
  </w:style>
  <w:style w:customStyle="1" w:styleId="Heading3Char" w:type="character">
    <w:name w:val="Heading 3 Char"/>
    <w:basedOn w:val="DefaultParagraphFont"/>
    <w:link w:val="Heading3"/>
    <w:uiPriority w:val="9"/>
    <w:rPr>
      <w:rFonts w:ascii="Arial" w:cs="Arial" w:eastAsia="Arial" w:hAnsi="Arial"/>
      <w:sz w:val="30"/>
      <w:szCs w:val="30"/>
    </w:rPr>
  </w:style>
  <w:style w:customStyle="1" w:styleId="Heading4Char" w:type="character">
    <w:name w:val="Heading 4 Char"/>
    <w:basedOn w:val="DefaultParagraphFont"/>
    <w:link w:val="Heading4"/>
    <w:uiPriority w:val="9"/>
    <w:rPr>
      <w:rFonts w:ascii="Arial" w:cs="Arial" w:eastAsia="Arial" w:hAnsi="Arial"/>
      <w:b/>
      <w:bCs/>
      <w:sz w:val="26"/>
      <w:szCs w:val="26"/>
    </w:rPr>
  </w:style>
  <w:style w:customStyle="1" w:styleId="Heading5Char" w:type="character">
    <w:name w:val="Heading 5 Char"/>
    <w:basedOn w:val="DefaultParagraphFont"/>
    <w:link w:val="Heading5"/>
    <w:uiPriority w:val="9"/>
    <w:rPr>
      <w:rFonts w:ascii="Arial" w:cs="Arial" w:eastAsia="Arial" w:hAnsi="Arial"/>
      <w:b/>
      <w:bCs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Pr>
      <w:rFonts w:ascii="Arial" w:cs="Arial" w:eastAsia="Arial" w:hAnsi="Arial"/>
      <w:b/>
      <w:bCs/>
      <w:sz w:val="22"/>
      <w:szCs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="Arial" w:cs="Arial" w:eastAsia="Arial" w:hAnsi="Arial"/>
      <w:b/>
      <w:bCs/>
      <w:i/>
      <w:iCs/>
      <w:sz w:val="22"/>
      <w:szCs w:val="22"/>
    </w:rPr>
  </w:style>
  <w:style w:customStyle="1" w:styleId="Heading8Char" w:type="character">
    <w:name w:val="Heading 8 Char"/>
    <w:basedOn w:val="DefaultParagraphFont"/>
    <w:link w:val="Heading8"/>
    <w:uiPriority w:val="9"/>
    <w:rPr>
      <w:rFonts w:ascii="Arial" w:cs="Arial" w:eastAsia="Arial" w:hAnsi="Arial"/>
      <w:i/>
      <w:iCs/>
      <w:sz w:val="22"/>
      <w:szCs w:val="22"/>
    </w:rPr>
  </w:style>
  <w:style w:customStyle="1" w:styleId="Heading9Char" w:type="character">
    <w:name w:val="Heading 9 Char"/>
    <w:basedOn w:val="DefaultParagraphFont"/>
    <w:link w:val="Heading9"/>
    <w:uiPriority w:val="9"/>
    <w:rPr>
      <w:rFonts w:ascii="Arial" w:cs="Arial" w:eastAsia="Arial" w:hAnsi="Arial"/>
      <w:i/>
      <w:iCs/>
      <w:sz w:val="21"/>
      <w:szCs w:val="21"/>
    </w:rPr>
  </w:style>
  <w:style w:styleId="ListParagraph" w:type="paragraph">
    <w:name w:val="List Paragraph"/>
    <w:basedOn w:val="Normal"/>
    <w:uiPriority w:val="34"/>
    <w:qFormat/>
    <w:pPr>
      <w:ind w:left="720"/>
      <w:contextualSpacing/>
    </w:pPr>
  </w:style>
  <w:style w:styleId="NoSpacing" w:type="paragraph">
    <w:name w:val="No Spacing"/>
    <w:uiPriority w:val="1"/>
    <w:qFormat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Pr>
      <w:sz w:val="48"/>
      <w:szCs w:val="48"/>
    </w:rPr>
  </w:style>
  <w:style w:customStyle="1" w:styleId="SubtitleChar" w:type="character">
    <w:name w:val="Subtitle Char"/>
    <w:basedOn w:val="DefaultParagraphFont"/>
    <w:link w:val="Subtitle"/>
    <w:uiPriority w:val="11"/>
    <w:rPr>
      <w:sz w:val="24"/>
      <w:szCs w:val="24"/>
    </w:rPr>
  </w:style>
  <w:style w:styleId="Quote" w:type="paragraph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customStyle="1" w:styleId="QuoteChar" w:type="character">
    <w:name w:val="Quote Char"/>
    <w:link w:val="Quote"/>
    <w:uiPriority w:val="29"/>
    <w:rPr>
      <w:i/>
    </w:rPr>
  </w:style>
  <w:style w:styleId="IntenseQuote" w:type="paragraph">
    <w:name w:val="Intense Quote"/>
    <w:basedOn w:val="Normal"/>
    <w:next w:val="Normal"/>
    <w:link w:val="IntenseQuoteChar"/>
    <w:uiPriority w:val="30"/>
    <w:qFormat/>
    <w:pPr>
      <w:pBdr>
        <w:top w:color="FFFFFF" w:space="5" w:sz="4" w:val="single"/>
        <w:left w:color="FFFFFF" w:space="10" w:sz="4" w:val="single"/>
        <w:bottom w:color="FFFFFF" w:space="5" w:sz="4" w:val="single"/>
        <w:right w:color="FFFFFF" w:space="10" w:sz="4" w:val="single"/>
      </w:pBdr>
      <w:shd w:color="auto" w:fill="F2F2F2" w:val="clear"/>
      <w:ind w:left="720" w:right="720"/>
    </w:pPr>
    <w:rPr>
      <w:i/>
    </w:rPr>
  </w:style>
  <w:style w:customStyle="1" w:styleId="IntenseQuoteChar" w:type="character">
    <w:name w:val="Intense Quote Char"/>
    <w:link w:val="IntenseQuote"/>
    <w:uiPriority w:val="30"/>
    <w:rPr>
      <w:i/>
    </w:rPr>
  </w:style>
  <w:style w:styleId="Header" w:type="paragraph">
    <w:name w:val="header"/>
    <w:basedOn w:val="Normal"/>
    <w:link w:val="HeaderChar"/>
    <w:uiPriority w:val="99"/>
    <w:unhideWhenUsed/>
    <w:pPr>
      <w:tabs>
        <w:tab w:pos="7143" w:val="center"/>
        <w:tab w:pos="14287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1"/>
    <w:uiPriority w:val="99"/>
    <w:unhideWhenUsed/>
    <w:pPr>
      <w:tabs>
        <w:tab w:pos="7143" w:val="center"/>
        <w:tab w:pos="14287" w:val="right"/>
      </w:tabs>
      <w:spacing w:after="0"/>
    </w:pPr>
  </w:style>
  <w:style w:customStyle="1" w:styleId="FooterChar" w:type="character">
    <w:name w:val="Footer Char"/>
    <w:basedOn w:val="DefaultParagraphFont"/>
    <w:uiPriority w:val="99"/>
  </w:style>
  <w:style w:customStyle="1" w:styleId="FooterChar1" w:type="character">
    <w:name w:val="Footer Char1"/>
    <w:link w:val="Footer"/>
    <w:uiPriority w:val="99"/>
  </w:style>
  <w:style w:styleId="TableGrid" w:type="table">
    <w:name w:val="Table Grid"/>
    <w:basedOn w:val="TableNormal"/>
    <w:uiPriority w:val="59"/>
    <w:pPr>
      <w:spacing w:after="0"/>
    </w:p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styleId="TableGridLight" w:type="table">
    <w:name w:val="Grid Table Light"/>
    <w:basedOn w:val="TableNormal"/>
    <w:uiPriority w:val="59"/>
    <w:pPr>
      <w:spacing w:after="0"/>
    </w:pPr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</w:tblPr>
  </w:style>
  <w:style w:styleId="PlainTable1" w:type="table">
    <w:name w:val="Plain Table 1"/>
    <w:basedOn w:val="TableNormal"/>
    <w:uiPriority w:val="59"/>
    <w:pPr>
      <w:spacing w:after="0"/>
    </w:pPr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color="F2F2F2" w:fill="F2F2F2" w:themeColor="text1" w:themeFill="text1" w:themeFillTint="0D" w:themeTint="0D" w:val="clear"/>
      </w:tcPr>
    </w:tblStylePr>
    <w:tblStylePr w:type="band1Horz">
      <w:tblPr/>
      <w:tcPr>
        <w:shd w:color="F2F2F2" w:fill="F2F2F2" w:themeColor="text1" w:themeFill="text1" w:themeFillTint="0D" w:themeTint="0D" w:val="clear"/>
      </w:tcPr>
    </w:tblStylePr>
  </w:style>
  <w:style w:styleId="PlainTable2" w:type="table">
    <w:name w:val="Plain Table 2"/>
    <w:basedOn w:val="TableNormal"/>
    <w:uiPriority w:val="59"/>
    <w:pPr>
      <w:spacing w:after="0"/>
    </w:pPr>
    <w:tblPr>
      <w:tblBorders>
        <w:top w:color="000000" w:space="0" w:sz="4" w:themeColor="text1" w:val="single"/>
        <w:left w:color="000000" w:space="0" w:sz="4" w:themeColor="text1" w:val="none"/>
        <w:bottom w:color="000000" w:space="0" w:sz="4" w:themeColor="text1" w:val="single"/>
        <w:right w:color="000000" w:space="0" w:sz="4" w:themeColor="text1" w:val="non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2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styleId="PlainTable3" w:type="table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color="000000" w:space="0" w:sz="4" w:val="none"/>
          <w:left w:color="000000" w:space="0" w:sz="4" w:val="none"/>
          <w:bottom w:color="404040" w:space="0" w:sz="4" w:val="single"/>
          <w:right w:color="000000" w:space="0" w:sz="4" w:val="none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404040" w:space="0" w:sz="4" w:val="single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styleId="PlainTable4" w:type="table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styleId="PlainTable5" w:type="table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color="000000" w:space="0" w:sz="4" w:val="none"/>
          <w:bottom w:color="404040" w:space="0" w:sz="4" w:val="single"/>
          <w:right w:color="000000" w:space="0" w:sz="4" w:val="none"/>
        </w:tcBorders>
        <w:shd w:color="FFFFFF" w:fill="auto" w:val="clear"/>
      </w:tcPr>
    </w:tblStylePr>
    <w:tblStylePr w:type="lastRow">
      <w:rPr>
        <w:i/>
        <w:color w:val="404040"/>
      </w:rPr>
      <w:tblPr/>
      <w:tcPr>
        <w:tcBorders>
          <w:top w:color="404040" w:space="0" w:sz="4" w:val="single"/>
          <w:left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color="404040" w:space="0" w:sz="4" w:val="singl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left w:color="404040" w:space="0" w:sz="4" w:val="singl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styleId="GridTable1Light" w:type="table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color="989898" w:space="0" w:sz="4" w:themeColor="text1" w:themeTint="67" w:val="single"/>
        <w:left w:color="989898" w:space="0" w:sz="4" w:themeColor="text1" w:themeTint="67" w:val="single"/>
        <w:bottom w:color="989898" w:space="0" w:sz="4" w:themeColor="text1" w:themeTint="67" w:val="single"/>
        <w:right w:color="989898" w:space="0" w:sz="4" w:themeColor="text1" w:themeTint="67" w:val="single"/>
        <w:insideH w:color="989898" w:space="0" w:sz="4" w:themeColor="text1" w:themeTint="67" w:val="single"/>
        <w:insideV w:color="989898" w:space="0" w:sz="4" w:themeColor="text1" w:themeTint="67" w:val="single"/>
      </w:tblBorders>
    </w:tblPr>
    <w:tblStylePr w:type="firstRow">
      <w:rPr>
        <w:b/>
        <w:color w:val="404040"/>
      </w:rPr>
      <w:tblPr/>
      <w:tcPr>
        <w:tcBorders>
          <w:bottom w:color="6A6A6A" w:space="0" w:sz="12" w:themeColor="text1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989898" w:space="0" w:sz="4" w:themeColor="text1" w:themeTint="67" w:val="single"/>
          <w:left w:color="989898" w:space="0" w:sz="4" w:themeColor="text1" w:themeTint="67" w:val="single"/>
          <w:bottom w:color="989898" w:space="0" w:sz="4" w:themeColor="text1" w:themeTint="67" w:val="single"/>
          <w:right w:color="989898" w:space="0" w:sz="4" w:themeColor="text1" w:themeTint="67" w:val="single"/>
        </w:tcBorders>
      </w:tcPr>
    </w:tblStylePr>
  </w:style>
  <w:style w:styleId="GridTable1Light-Accent1" w:type="table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</w:tblPr>
    <w:tblStylePr w:type="firstRow">
      <w:rPr>
        <w:b/>
        <w:color w:val="404040"/>
      </w:rPr>
      <w:tblPr/>
      <w:tcPr>
        <w:tcBorders>
          <w:bottom w:color="97B4D8" w:space="0" w:sz="12" w:themeColor="accent1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7CBE4" w:space="0" w:sz="4" w:themeColor="accent1" w:themeTint="67" w:val="single"/>
          <w:left w:color="B7CBE4" w:space="0" w:sz="4" w:themeColor="accent1" w:themeTint="67" w:val="single"/>
          <w:bottom w:color="B7CBE4" w:space="0" w:sz="4" w:themeColor="accent1" w:themeTint="67" w:val="single"/>
          <w:right w:color="B7CBE4" w:space="0" w:sz="4" w:themeColor="accent1" w:themeTint="67" w:val="single"/>
        </w:tcBorders>
      </w:tcPr>
    </w:tblStylePr>
  </w:style>
  <w:style w:styleId="GridTable1Light-Accent2" w:type="table">
    <w:name w:val="Grid Table 1 Light Accent 2"/>
    <w:basedOn w:val="TableNormal"/>
    <w:uiPriority w:val="99"/>
    <w:pPr>
      <w:spacing w:after="0"/>
    </w:pPr>
    <w:tblPr>
      <w:tblStyleRowBandSize w:val="1"/>
      <w:tblStyleColBandSize w:val="1"/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</w:tblPr>
    <w:tblStylePr w:type="firstRow">
      <w:rPr>
        <w:b/>
        <w:color w:val="404040"/>
      </w:rPr>
      <w:tblPr/>
      <w:tcPr>
        <w:tcBorders>
          <w:bottom w:color="DA9896" w:space="0" w:sz="12" w:themeColor="accent2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E5B7B6" w:space="0" w:sz="4" w:themeColor="accent2" w:themeTint="67" w:val="single"/>
          <w:left w:color="E5B7B6" w:space="0" w:sz="4" w:themeColor="accent2" w:themeTint="67" w:val="single"/>
          <w:bottom w:color="E5B7B6" w:space="0" w:sz="4" w:themeColor="accent2" w:themeTint="67" w:val="single"/>
          <w:right w:color="E5B7B6" w:space="0" w:sz="4" w:themeColor="accent2" w:themeTint="67" w:val="single"/>
        </w:tcBorders>
      </w:tcPr>
    </w:tblStylePr>
  </w:style>
  <w:style w:styleId="GridTable1Light-Accent3" w:type="table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</w:tblPr>
    <w:tblStylePr w:type="firstRow">
      <w:rPr>
        <w:b/>
        <w:color w:val="404040"/>
      </w:rPr>
      <w:tblPr/>
      <w:tcPr>
        <w:tcBorders>
          <w:bottom w:color="C4D79D" w:space="0" w:sz="12" w:themeColor="accent3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6E3BB" w:space="0" w:sz="4" w:themeColor="accent3" w:themeTint="67" w:val="single"/>
          <w:left w:color="D6E3BB" w:space="0" w:sz="4" w:themeColor="accent3" w:themeTint="67" w:val="single"/>
          <w:bottom w:color="D6E3BB" w:space="0" w:sz="4" w:themeColor="accent3" w:themeTint="67" w:val="single"/>
          <w:right w:color="D6E3BB" w:space="0" w:sz="4" w:themeColor="accent3" w:themeTint="67" w:val="single"/>
        </w:tcBorders>
      </w:tcPr>
    </w:tblStylePr>
  </w:style>
  <w:style w:styleId="GridTable1Light-Accent4" w:type="table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</w:tblPr>
    <w:tblStylePr w:type="firstRow">
      <w:rPr>
        <w:b/>
        <w:color w:val="404040"/>
      </w:rPr>
      <w:tblPr/>
      <w:tcPr>
        <w:tcBorders>
          <w:bottom w:color="B4A4C8" w:space="0" w:sz="12" w:themeColor="accent4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CBC0D9" w:space="0" w:sz="4" w:themeColor="accent4" w:themeTint="67" w:val="single"/>
          <w:left w:color="CBC0D9" w:space="0" w:sz="4" w:themeColor="accent4" w:themeTint="67" w:val="single"/>
          <w:bottom w:color="CBC0D9" w:space="0" w:sz="4" w:themeColor="accent4" w:themeTint="67" w:val="single"/>
          <w:right w:color="CBC0D9" w:space="0" w:sz="4" w:themeColor="accent4" w:themeTint="67" w:val="single"/>
        </w:tcBorders>
      </w:tcPr>
    </w:tblStylePr>
  </w:style>
  <w:style w:styleId="GridTable1Light-Accent5" w:type="table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</w:tblPr>
    <w:tblStylePr w:type="firstRow">
      <w:rPr>
        <w:b/>
        <w:color w:val="404040"/>
      </w:rPr>
      <w:tblPr/>
      <w:tcPr>
        <w:tcBorders>
          <w:bottom w:color="95CEDD" w:space="0" w:sz="12" w:themeColor="accent5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6DDE8" w:space="0" w:sz="4" w:themeColor="accent5" w:themeTint="67" w:val="single"/>
          <w:left w:color="B6DDE8" w:space="0" w:sz="4" w:themeColor="accent5" w:themeTint="67" w:val="single"/>
          <w:bottom w:color="B6DDE8" w:space="0" w:sz="4" w:themeColor="accent5" w:themeTint="67" w:val="single"/>
          <w:right w:color="B6DDE8" w:space="0" w:sz="4" w:themeColor="accent5" w:themeTint="67" w:val="single"/>
        </w:tcBorders>
      </w:tcPr>
    </w:tblStylePr>
  </w:style>
  <w:style w:styleId="GridTable1Light-Accent6" w:type="table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</w:tblPr>
    <w:tblStylePr w:type="firstRow">
      <w:rPr>
        <w:b/>
        <w:color w:val="404040"/>
      </w:rPr>
      <w:tblPr/>
      <w:tcPr>
        <w:tcBorders>
          <w:bottom w:color="FAC192" w:space="0" w:sz="12" w:themeColor="accent6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FBD4B4" w:space="0" w:sz="4" w:themeColor="accent6" w:themeTint="67" w:val="single"/>
          <w:left w:color="FBD4B4" w:space="0" w:sz="4" w:themeColor="accent6" w:themeTint="67" w:val="single"/>
          <w:bottom w:color="FBD4B4" w:space="0" w:sz="4" w:themeColor="accent6" w:themeTint="67" w:val="single"/>
          <w:right w:color="FBD4B4" w:space="0" w:sz="4" w:themeColor="accent6" w:themeTint="67" w:val="single"/>
        </w:tcBorders>
      </w:tcPr>
    </w:tblStylePr>
  </w:style>
  <w:style w:styleId="GridTable2" w:type="table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6A6A6A" w:space="0" w:sz="12" w:themeColor="text1" w:themeTint="95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6A6A6A" w:space="0" w:sz="4" w:themeColor="text1" w:themeTint="95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</w:style>
  <w:style w:styleId="GridTable2-Accent1" w:type="table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5D8AC2" w:space="0" w:sz="12" w:themeColor="accent1" w:themeTint="EA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5D8AC2" w:space="0" w:sz="4" w:themeColor="accent1" w:themeTint="EA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</w:style>
  <w:style w:styleId="GridTable2-Accent2" w:type="table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D99695" w:space="0" w:sz="12" w:themeColor="accent2" w:themeTint="97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D99695" w:space="0" w:sz="4" w:themeColor="accent2" w:themeTint="97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styleId="GridTable2-Accent3" w:type="table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9ABB59" w:space="0" w:sz="12" w:themeColor="accent3" w:themeTint="FE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9ABB59" w:space="0" w:sz="4" w:themeColor="accent3" w:themeTint="FE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styleId="GridTable2-Accent4" w:type="table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B2A1C6" w:space="0" w:sz="12" w:themeColor="accent4" w:themeTint="9A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B2A1C6" w:space="0" w:sz="4" w:themeColor="accent4" w:themeTint="9A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styleId="GridTable2-Accent5" w:type="table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4BACC6" w:space="0" w:sz="12" w:themeColor="accent5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styleId="GridTable2-Accent6" w:type="table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F79646" w:space="0" w:sz="12" w:themeColor="accent6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styleId="GridTable3" w:type="table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</w:style>
  <w:style w:styleId="GridTable3-Accent1" w:type="table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</w:style>
  <w:style w:styleId="GridTable3-Accent2" w:type="table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styleId="GridTable3-Accent3" w:type="table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styleId="GridTable3-Accent4" w:type="table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styleId="GridTable3-Accent5" w:type="table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styleId="GridTable3-Accent6" w:type="table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styleId="GridTable4" w:type="table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color="6F6F6F" w:space="0" w:sz="4" w:themeColor="text1" w:themeTint="90" w:val="single"/>
        <w:left w:color="6F6F6F" w:space="0" w:sz="4" w:themeColor="text1" w:themeTint="90" w:val="single"/>
        <w:bottom w:color="6F6F6F" w:space="0" w:sz="4" w:themeColor="text1" w:themeTint="90" w:val="single"/>
        <w:right w:color="6F6F6F" w:space="0" w:sz="4" w:themeColor="text1" w:themeTint="90" w:val="single"/>
        <w:insideH w:color="6F6F6F" w:space="0" w:sz="4" w:themeColor="text1" w:themeTint="90" w:val="single"/>
        <w:insideV w:color="6F6F6F" w:space="0" w:sz="4" w:themeColor="text1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  <w:shd w:color="000000" w:fill="000000" w:themeColor="text1" w:themeFill="text1" w:val="clear"/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</w:style>
  <w:style w:styleId="GridTable4-Accent1" w:type="table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  <w:insideV w:color="9BB7D9" w:space="0" w:sz="4" w:themeColor="accent1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5D8AC2" w:space="0" w:sz="4" w:themeColor="accent1" w:themeTint="EA" w:val="single"/>
          <w:left w:color="5D8AC2" w:space="0" w:sz="4" w:themeColor="accent1" w:themeTint="EA" w:val="single"/>
          <w:bottom w:color="5D8AC2" w:space="0" w:sz="4" w:themeColor="accent1" w:themeTint="EA" w:val="single"/>
          <w:right w:color="5D8AC2" w:space="0" w:sz="4" w:themeColor="accent1" w:themeTint="EA" w:val="single"/>
        </w:tcBorders>
        <w:shd w:color="5D8AC2" w:fill="5D8AC2" w:themeColor="accent1" w:themeFill="accent1" w:themeFillTint="EA" w:themeTint="EA" w:val="clear"/>
      </w:tcPr>
    </w:tblStylePr>
    <w:tblStylePr w:type="lastRow">
      <w:rPr>
        <w:b/>
        <w:color w:val="404040"/>
      </w:rPr>
      <w:tblPr/>
      <w:tcPr>
        <w:tcBorders>
          <w:top w:color="5D8AC2" w:space="0" w:sz="4" w:themeColor="accent1" w:themeTint="EA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CE6F2" w:fill="DCE6F2" w:themeColor="accent1" w:themeFill="accent1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CE6F2" w:fill="DCE6F2" w:themeColor="accent1" w:themeFill="accent1" w:themeFillTint="32" w:themeTint="32" w:val="clear"/>
      </w:tcPr>
    </w:tblStylePr>
  </w:style>
  <w:style w:styleId="GridTable4-Accent2" w:type="table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  <w:insideV w:color="DB9B9A" w:space="0" w:sz="4" w:themeColor="accent2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D99695" w:space="0" w:sz="4" w:themeColor="accent2" w:themeTint="97" w:val="single"/>
          <w:left w:color="D99695" w:space="0" w:sz="4" w:themeColor="accent2" w:themeTint="97" w:val="single"/>
          <w:bottom w:color="D99695" w:space="0" w:sz="4" w:themeColor="accent2" w:themeTint="97" w:val="single"/>
          <w:right w:color="D99695" w:space="0" w:sz="4" w:themeColor="accent2" w:themeTint="97" w:val="single"/>
        </w:tcBorders>
        <w:shd w:color="D99695" w:fill="D99695" w:themeColor="accent2" w:themeFill="accent2" w:themeFillTint="97" w:themeTint="97" w:val="clear"/>
      </w:tcPr>
    </w:tblStylePr>
    <w:tblStylePr w:type="lastRow">
      <w:rPr>
        <w:b/>
        <w:color w:val="404040"/>
      </w:rPr>
      <w:tblPr/>
      <w:tcPr>
        <w:tcBorders>
          <w:top w:color="D99695" w:space="0" w:sz="4" w:themeColor="accent2" w:themeTint="97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styleId="GridTable4-Accent3" w:type="table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  <w:insideV w:color="C6D8A1" w:space="0" w:sz="4" w:themeColor="accent3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9ABB59" w:space="0" w:sz="4" w:themeColor="accent3" w:themeTint="FE" w:val="single"/>
          <w:left w:color="9ABB59" w:space="0" w:sz="4" w:themeColor="accent3" w:themeTint="FE" w:val="single"/>
          <w:bottom w:color="9ABB59" w:space="0" w:sz="4" w:themeColor="accent3" w:themeTint="FE" w:val="single"/>
          <w:right w:color="9ABB59" w:space="0" w:sz="4" w:themeColor="accent3" w:themeTint="FE" w:val="single"/>
        </w:tcBorders>
        <w:shd w:color="9ABB59" w:fill="9ABB59" w:themeColor="accent3" w:themeFill="accent3" w:themeFillTint="FE" w:themeTint="FE" w:val="clear"/>
      </w:tcPr>
    </w:tblStylePr>
    <w:tblStylePr w:type="lastRow">
      <w:rPr>
        <w:b/>
        <w:color w:val="404040"/>
      </w:rPr>
      <w:tblPr/>
      <w:tcPr>
        <w:tcBorders>
          <w:top w:color="9ABB59" w:space="0" w:sz="4" w:themeColor="accent3" w:themeTint="FE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styleId="GridTable4-Accent4" w:type="table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  <w:insideV w:color="B7A7CA" w:space="0" w:sz="4" w:themeColor="accent4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B2A1C6" w:space="0" w:sz="4" w:themeColor="accent4" w:themeTint="9A" w:val="single"/>
          <w:left w:color="B2A1C6" w:space="0" w:sz="4" w:themeColor="accent4" w:themeTint="9A" w:val="single"/>
          <w:bottom w:color="B2A1C6" w:space="0" w:sz="4" w:themeColor="accent4" w:themeTint="9A" w:val="single"/>
          <w:right w:color="B2A1C6" w:space="0" w:sz="4" w:themeColor="accent4" w:themeTint="9A" w:val="single"/>
        </w:tcBorders>
        <w:shd w:color="B2A1C6" w:fill="B2A1C6" w:themeColor="accent4" w:themeFill="accent4" w:themeFillTint="9A" w:themeTint="9A" w:val="clear"/>
      </w:tcPr>
    </w:tblStylePr>
    <w:tblStylePr w:type="lastRow">
      <w:rPr>
        <w:b/>
        <w:color w:val="404040"/>
      </w:rPr>
      <w:tblPr/>
      <w:tcPr>
        <w:tcBorders>
          <w:top w:color="B2A1C6" w:space="0" w:sz="4" w:themeColor="accent4" w:themeTint="9A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styleId="GridTable4-Accent5" w:type="table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  <w:shd w:color="4BACC6" w:fill="4BACC6" w:themeColor="accent5" w:themeFill="accent5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styleId="GridTable4-Accent6" w:type="table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  <w:shd w:color="F79646" w:fill="F79646" w:themeColor="accent6" w:themeFill="accent6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styleId="GridTable5Dark" w:type="table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BFBFBF" w:fill="BFBFBF" w:themeColor="text1" w:themeFill="text1" w:themeFillTint="40" w:themeTint="40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000000" w:fill="000000" w:themeColor="text1" w:themeFill="text1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band1Vert">
      <w:tblPr/>
      <w:tcPr>
        <w:shd w:color="8A8A8A" w:fill="8A8A8A" w:themeColor="text1" w:themeFill="text1" w:themeFillTint="75" w:themeTint="75" w:val="clear"/>
      </w:tcPr>
    </w:tblStylePr>
    <w:tblStylePr w:type="band1Horz">
      <w:tblPr/>
      <w:tcPr>
        <w:shd w:color="8A8A8A" w:fill="8A8A8A" w:themeColor="text1" w:themeFill="text1" w:themeFillTint="75" w:themeTint="75" w:val="clear"/>
      </w:tcPr>
    </w:tblStylePr>
  </w:style>
  <w:style w:customStyle="1" w:styleId="GridTable5Dark-Accent1" w:type="table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DAE5F1" w:fill="DAE5F1" w:themeColor="accent1" w:themeFill="accent1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4F81BD" w:fill="4F81BD" w:themeColor="accent1" w:themeFill="accent1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band1Vert">
      <w:tblPr/>
      <w:tcPr>
        <w:shd w:color="AEC4E0" w:fill="AEC4E0" w:themeColor="accent1" w:themeFill="accent1" w:themeFillTint="75" w:themeTint="75" w:val="clear"/>
      </w:tcPr>
    </w:tblStylePr>
    <w:tblStylePr w:type="band1Horz">
      <w:tblPr/>
      <w:tcPr>
        <w:shd w:color="AEC4E0" w:fill="AEC4E0" w:themeColor="accent1" w:themeFill="accent1" w:themeFillTint="75" w:themeTint="75" w:val="clear"/>
      </w:tcPr>
    </w:tblStylePr>
  </w:style>
  <w:style w:styleId="GridTable5Dark-Accent2" w:type="table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F2DCDC" w:fill="F2DCDC" w:themeColor="accent2" w:themeFill="accent2" w:themeFillTint="32" w:themeTint="32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C0504D" w:fill="C0504D" w:themeColor="accent2" w:themeFill="accent2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band1Vert">
      <w:tblPr/>
      <w:tcPr>
        <w:shd w:color="E2AEAD" w:fill="E2AEAD" w:themeColor="accent2" w:themeFill="accent2" w:themeFillTint="75" w:themeTint="75" w:val="clear"/>
      </w:tcPr>
    </w:tblStylePr>
    <w:tblStylePr w:type="band1Horz">
      <w:tblPr/>
      <w:tcPr>
        <w:shd w:color="E2AEAD" w:fill="E2AEAD" w:themeColor="accent2" w:themeFill="accent2" w:themeFillTint="75" w:themeTint="75" w:val="clear"/>
      </w:tcPr>
    </w:tblStylePr>
  </w:style>
  <w:style w:styleId="GridTable5Dark-Accent3" w:type="table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EAF1DC" w:fill="EAF1DC" w:themeColor="accent3" w:themeFill="accent3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9BBB59" w:fill="9BBB59" w:themeColor="accent3" w:themeFill="accent3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band1Vert">
      <w:tblPr/>
      <w:tcPr>
        <w:shd w:color="D0DFB2" w:fill="D0DFB2" w:themeColor="accent3" w:themeFill="accent3" w:themeFillTint="75" w:themeTint="75" w:val="clear"/>
      </w:tcPr>
    </w:tblStylePr>
    <w:tblStylePr w:type="band1Horz">
      <w:tblPr/>
      <w:tcPr>
        <w:shd w:color="D0DFB2" w:fill="D0DFB2" w:themeColor="accent3" w:themeFill="accent3" w:themeFillTint="75" w:themeTint="75" w:val="clear"/>
      </w:tcPr>
    </w:tblStylePr>
  </w:style>
  <w:style w:customStyle="1" w:styleId="GridTable5Dark-Accent4" w:type="table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E5DFEC" w:fill="E5DFEC" w:themeColor="accent4" w:themeFill="accent4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8064A2" w:fill="8064A2" w:themeColor="accent4" w:themeFill="accent4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band1Vert">
      <w:tblPr/>
      <w:tcPr>
        <w:shd w:color="C4B7D4" w:fill="C4B7D4" w:themeColor="accent4" w:themeFill="accent4" w:themeFillTint="75" w:themeTint="75" w:val="clear"/>
      </w:tcPr>
    </w:tblStylePr>
    <w:tblStylePr w:type="band1Horz">
      <w:tblPr/>
      <w:tcPr>
        <w:shd w:color="C4B7D4" w:fill="C4B7D4" w:themeColor="accent4" w:themeFill="accent4" w:themeFillTint="75" w:themeTint="75" w:val="clear"/>
      </w:tcPr>
    </w:tblStylePr>
  </w:style>
  <w:style w:styleId="GridTable5Dark-Accent5" w:type="table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DAEEF3" w:fill="DAEEF3" w:themeColor="accent5" w:themeFill="accent5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4BACC6" w:fill="4BACC6" w:themeColor="accent5" w:themeFill="accent5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band1Vert">
      <w:tblPr/>
      <w:tcPr>
        <w:shd w:color="ACD8E4" w:fill="ACD8E4" w:themeColor="accent5" w:themeFill="accent5" w:themeFillTint="75" w:themeTint="75" w:val="clear"/>
      </w:tcPr>
    </w:tblStylePr>
    <w:tblStylePr w:type="band1Horz">
      <w:tblPr/>
      <w:tcPr>
        <w:shd w:color="ACD8E4" w:fill="ACD8E4" w:themeColor="accent5" w:themeFill="accent5" w:themeFillTint="75" w:themeTint="75" w:val="clear"/>
      </w:tcPr>
    </w:tblStylePr>
  </w:style>
  <w:style w:styleId="GridTable5Dark-Accent6" w:type="table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FDE9D8" w:fill="FDE9D8" w:themeColor="accent6" w:themeFill="accent6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F79646" w:fill="F79646" w:themeColor="accent6" w:themeFill="accent6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band1Vert">
      <w:tblPr/>
      <w:tcPr>
        <w:shd w:color="FBCEAA" w:fill="FBCEAA" w:themeColor="accent6" w:themeFill="accent6" w:themeFillTint="75" w:themeTint="75" w:val="clear"/>
      </w:tcPr>
    </w:tblStylePr>
    <w:tblStylePr w:type="band1Horz">
      <w:tblPr/>
      <w:tcPr>
        <w:shd w:color="FBCEAA" w:fill="FBCEAA" w:themeColor="accent6" w:themeFill="accent6" w:themeFillTint="75" w:themeTint="75" w:val="clear"/>
      </w:tcPr>
    </w:tblStylePr>
  </w:style>
  <w:style w:styleId="GridTable6Colorful" w:type="table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left w:color="7F7F7F" w:space="0" w:sz="4" w:themeColor="text1" w:themeTint="80" w:val="single"/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</w:tblPr>
    <w:tblStylePr w:type="firstRow">
      <w:rPr>
        <w:b/>
        <w:color w:themeColor="text1" w:themeShade="95" w:themeTint="80" w:val="7F7F7F"/>
      </w:rPr>
      <w:tblPr/>
      <w:tcPr>
        <w:tcBorders>
          <w:bottom w:color="7F7F7F" w:space="0" w:sz="12" w:themeColor="text1" w:themeTint="80" w:val="single"/>
        </w:tcBorders>
      </w:tcPr>
    </w:tblStylePr>
    <w:tblStylePr w:type="lastRow">
      <w:rPr>
        <w:b/>
        <w:color w:themeColor="text1" w:themeShade="95" w:themeTint="80" w:val="7F7F7F"/>
      </w:rPr>
    </w:tblStylePr>
    <w:tblStylePr w:type="firstCol">
      <w:rPr>
        <w:b/>
        <w:color w:themeColor="text1" w:themeShade="95" w:themeTint="80" w:val="7F7F7F"/>
      </w:rPr>
    </w:tblStylePr>
    <w:tblStylePr w:type="lastCol">
      <w:rPr>
        <w:b/>
        <w:color w:themeColor="text1" w:themeShade="95" w:themeTint="80" w:val="7F7F7F"/>
      </w:rPr>
    </w:tblStylePr>
    <w:tblStylePr w:type="band1Vert"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themeColor="text1" w:themeShade="95" w:themeTint="80" w:val="7F7F7F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2Horz">
      <w:rPr>
        <w:rFonts w:ascii="Arial" w:hAnsi="Arial"/>
        <w:color w:themeColor="text1" w:themeShade="95" w:themeTint="80" w:val="7F7F7F"/>
        <w:sz w:val="22"/>
      </w:rPr>
    </w:tblStylePr>
  </w:style>
  <w:style w:styleId="GridTable6Colorful-Accent1" w:type="table">
    <w:name w:val="Grid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color="A6BFDD" w:space="0" w:sz="4" w:themeColor="accent1" w:themeTint="80" w:val="single"/>
        <w:left w:color="A6BFDD" w:space="0" w:sz="4" w:themeColor="accent1" w:themeTint="80" w:val="single"/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</w:tblPr>
    <w:tblStylePr w:type="firstRow">
      <w:rPr>
        <w:b/>
        <w:color w:themeColor="accent1" w:themeShade="95" w:themeTint="80" w:val="A6BFDD"/>
      </w:rPr>
      <w:tblPr/>
      <w:tcPr>
        <w:tcBorders>
          <w:bottom w:color="A6BFDD" w:space="0" w:sz="12" w:themeColor="accent1" w:themeTint="80" w:val="single"/>
        </w:tcBorders>
      </w:tcPr>
    </w:tblStylePr>
    <w:tblStylePr w:type="lastRow">
      <w:rPr>
        <w:b/>
        <w:color w:themeColor="accent1" w:themeShade="95" w:themeTint="80" w:val="A6BFDD"/>
      </w:rPr>
    </w:tblStylePr>
    <w:tblStylePr w:type="firstCol">
      <w:rPr>
        <w:b/>
        <w:color w:themeColor="accent1" w:themeShade="95" w:themeTint="80" w:val="A6BFDD"/>
      </w:rPr>
    </w:tblStylePr>
    <w:tblStylePr w:type="lastCol">
      <w:rPr>
        <w:b/>
        <w:color w:themeColor="accent1" w:themeShade="95" w:themeTint="80" w:val="A6BFDD"/>
      </w:rPr>
    </w:tblStylePr>
    <w:tblStylePr w:type="band1Vert"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themeColor="accent1" w:themeShade="95" w:themeTint="80" w:val="A6BFDD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2Horz">
      <w:rPr>
        <w:rFonts w:ascii="Arial" w:hAnsi="Arial"/>
        <w:color w:themeColor="accent1" w:themeShade="95" w:themeTint="80" w:val="A6BFDD"/>
        <w:sz w:val="22"/>
      </w:rPr>
    </w:tblStylePr>
  </w:style>
  <w:style w:styleId="GridTable6Colorful-Accent2" w:type="table">
    <w:name w:val="Grid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b/>
        <w:color w:themeColor="accent2" w:themeShade="95" w:themeTint="97" w:val="D99695"/>
      </w:rPr>
      <w:tblPr/>
      <w:tcPr>
        <w:tcBorders>
          <w:bottom w:color="D99695" w:space="0" w:sz="12" w:themeColor="accent2" w:themeTint="97" w:val="single"/>
        </w:tcBorders>
      </w:tcPr>
    </w:tblStylePr>
    <w:tblStylePr w:type="lastRow">
      <w:rPr>
        <w:b/>
        <w:color w:themeColor="accent2" w:themeShade="95" w:themeTint="97" w:val="D99695"/>
      </w:rPr>
    </w:tblStylePr>
    <w:tblStylePr w:type="firstCol">
      <w:rPr>
        <w:b/>
        <w:color w:themeColor="accent2" w:themeShade="95" w:themeTint="97" w:val="D99695"/>
      </w:rPr>
    </w:tblStylePr>
    <w:tblStylePr w:type="lastCol">
      <w:rPr>
        <w:b/>
        <w:color w:themeColor="accent2" w:themeShade="95" w:themeTint="97" w:val="D99695"/>
      </w:rPr>
    </w:tblStylePr>
    <w:tblStylePr w:type="band1Vert"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styleId="GridTable6Colorful-Accent3" w:type="table">
    <w:name w:val="Grid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color="9ABB59" w:space="0" w:sz="4" w:themeColor="accent3" w:themeTint="FE" w:val="single"/>
        <w:left w:color="9ABB59" w:space="0" w:sz="4" w:themeColor="accent3" w:themeTint="FE" w:val="single"/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b/>
        <w:color w:themeColor="accent3" w:themeShade="95" w:themeTint="FE" w:val="9ABB59"/>
      </w:rPr>
      <w:tblPr/>
      <w:tcPr>
        <w:tcBorders>
          <w:bottom w:color="9ABB59" w:space="0" w:sz="12" w:themeColor="accent3" w:themeTint="FE" w:val="single"/>
        </w:tcBorders>
      </w:tcPr>
    </w:tblStylePr>
    <w:tblStylePr w:type="lastRow">
      <w:rPr>
        <w:b/>
        <w:color w:themeColor="accent3" w:themeShade="95" w:themeTint="FE" w:val="9ABB59"/>
      </w:rPr>
    </w:tblStylePr>
    <w:tblStylePr w:type="firstCol">
      <w:rPr>
        <w:b/>
        <w:color w:themeColor="accent3" w:themeShade="95" w:themeTint="FE" w:val="9ABB59"/>
      </w:rPr>
    </w:tblStylePr>
    <w:tblStylePr w:type="lastCol">
      <w:rPr>
        <w:b/>
        <w:color w:themeColor="accent3" w:themeShade="95" w:themeTint="FE" w:val="9ABB59"/>
      </w:rPr>
    </w:tblStylePr>
    <w:tblStylePr w:type="band1Vert"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themeColor="accent3" w:themeShade="95" w:themeTint="FE" w:val="9ABB59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2Horz">
      <w:rPr>
        <w:rFonts w:ascii="Arial" w:hAnsi="Arial"/>
        <w:color w:themeColor="accent3" w:themeShade="95" w:themeTint="FE" w:val="9ABB59"/>
        <w:sz w:val="22"/>
      </w:rPr>
    </w:tblStylePr>
  </w:style>
  <w:style w:styleId="GridTable6Colorful-Accent4" w:type="table">
    <w:name w:val="Grid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b/>
        <w:color w:themeColor="accent4" w:themeShade="95" w:themeTint="9A" w:val="B2A1C6"/>
      </w:rPr>
      <w:tblPr/>
      <w:tcPr>
        <w:tcBorders>
          <w:bottom w:color="B2A1C6" w:space="0" w:sz="12" w:themeColor="accent4" w:themeTint="9A" w:val="single"/>
        </w:tcBorders>
      </w:tcPr>
    </w:tblStylePr>
    <w:tblStylePr w:type="lastRow">
      <w:rPr>
        <w:b/>
        <w:color w:themeColor="accent4" w:themeShade="95" w:themeTint="9A" w:val="B2A1C6"/>
      </w:rPr>
    </w:tblStylePr>
    <w:tblStylePr w:type="firstCol">
      <w:rPr>
        <w:b/>
        <w:color w:themeColor="accent4" w:themeShade="95" w:themeTint="9A" w:val="B2A1C6"/>
      </w:rPr>
    </w:tblStylePr>
    <w:tblStylePr w:type="lastCol">
      <w:rPr>
        <w:b/>
        <w:color w:themeColor="accent4" w:themeShade="95" w:themeTint="9A" w:val="B2A1C6"/>
      </w:rPr>
    </w:tblStylePr>
    <w:tblStylePr w:type="band1Vert"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styleId="GridTable6Colorful-Accent5" w:type="table">
    <w:name w:val="Grid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</w:tblPr>
    <w:tblStylePr w:type="firstRow">
      <w:rPr>
        <w:b/>
        <w:color w:themeColor="accent5" w:themeShade="95" w:val="266779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b/>
        <w:color w:themeColor="accent5" w:themeShade="95" w:val="266779"/>
      </w:rPr>
    </w:tblStylePr>
    <w:tblStylePr w:type="firstCol">
      <w:rPr>
        <w:b/>
        <w:color w:themeColor="accent5" w:themeShade="95" w:val="266779"/>
      </w:rPr>
    </w:tblStylePr>
    <w:tblStylePr w:type="lastCol">
      <w:rPr>
        <w:b/>
        <w:color w:themeColor="accent5" w:themeShade="95" w:val="266779"/>
      </w:rPr>
    </w:tblStylePr>
    <w:tblStylePr w:type="band1Vert"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themeColor="accent5" w:themeShade="95" w:val="266779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2Horz">
      <w:rPr>
        <w:rFonts w:ascii="Arial" w:hAnsi="Arial"/>
        <w:color w:themeColor="accent5" w:themeShade="95" w:val="266779"/>
        <w:sz w:val="22"/>
      </w:rPr>
    </w:tblStylePr>
  </w:style>
  <w:style w:styleId="GridTable6Colorful-Accent6" w:type="table">
    <w:name w:val="Grid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</w:tblPr>
    <w:tblStylePr w:type="firstRow">
      <w:rPr>
        <w:b/>
        <w:color w:themeColor="accent5" w:themeShade="95" w:val="266779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b/>
        <w:color w:themeColor="accent5" w:themeShade="95" w:val="266779"/>
      </w:rPr>
    </w:tblStylePr>
    <w:tblStylePr w:type="firstCol">
      <w:rPr>
        <w:b/>
        <w:color w:themeColor="accent5" w:themeShade="95" w:val="266779"/>
      </w:rPr>
    </w:tblStylePr>
    <w:tblStylePr w:type="lastCol">
      <w:rPr>
        <w:b/>
        <w:color w:themeColor="accent5" w:themeShade="95" w:val="266779"/>
      </w:rPr>
    </w:tblStylePr>
    <w:tblStylePr w:type="band1Vert"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themeColor="accent5" w:themeShade="95" w:val="266779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2Horz">
      <w:rPr>
        <w:rFonts w:ascii="Arial" w:hAnsi="Arial"/>
        <w:color w:themeColor="accent5" w:themeShade="95" w:val="266779"/>
        <w:sz w:val="22"/>
      </w:rPr>
    </w:tblStylePr>
  </w:style>
  <w:style w:styleId="GridTable7Colorful" w:type="table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</w:tblPr>
    <w:tblStylePr w:type="firstRow">
      <w:rPr>
        <w:rFonts w:ascii="Arial" w:hAnsi="Arial"/>
        <w:b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7F7F7F" w:space="0" w:sz="4" w:themeColor="text1" w:themeTint="8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text1" w:themeShade="95" w:themeTint="80" w:val="7F7F7F"/>
        <w:sz w:val="22"/>
      </w:rPr>
      <w:tblPr/>
      <w:tcPr>
        <w:tcBorders>
          <w:top w:color="7F7F7F" w:space="0" w:sz="4" w:themeColor="text1" w:themeTint="8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7F7F7F" w:space="0" w:sz="4" w:themeColor="text1" w:themeTint="8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7F7F7F" w:space="0" w:sz="4" w:themeColor="text1" w:themeTint="8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themeColor="text1" w:themeShade="95" w:themeTint="80" w:val="7F7F7F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2Horz">
      <w:rPr>
        <w:rFonts w:ascii="Arial" w:hAnsi="Arial"/>
        <w:color w:themeColor="text1" w:themeShade="95" w:themeTint="80" w:val="7F7F7F"/>
        <w:sz w:val="22"/>
      </w:rPr>
    </w:tblStylePr>
  </w:style>
  <w:style w:styleId="GridTable7Colorful-Accent1" w:type="table">
    <w:name w:val="Grid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</w:tblPr>
    <w:tblStylePr w:type="firstRow">
      <w:rPr>
        <w:rFonts w:ascii="Arial" w:hAnsi="Arial"/>
        <w:b/>
        <w:color w:themeColor="accent1" w:themeShade="95" w:themeTint="80" w:val="A6BFDD"/>
        <w:sz w:val="22"/>
      </w:rPr>
      <w:tblPr/>
      <w:tcPr>
        <w:tcBorders>
          <w:top w:color="auto" w:space="0" w:sz="0" w:val="none"/>
          <w:left w:color="auto" w:space="0" w:sz="0" w:val="none"/>
          <w:bottom w:color="A6BFDD" w:space="0" w:sz="4" w:themeColor="accent1" w:themeTint="8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1" w:themeShade="95" w:themeTint="80" w:val="A6BFDD"/>
        <w:sz w:val="22"/>
      </w:rPr>
      <w:tblPr/>
      <w:tcPr>
        <w:tcBorders>
          <w:top w:color="A6BFDD" w:space="0" w:sz="4" w:themeColor="accent1" w:themeTint="8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1" w:themeShade="95" w:themeTint="80" w:val="A6BFDD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A6BFDD" w:space="0" w:sz="4" w:themeColor="accent1" w:themeTint="8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1" w:themeShade="95" w:themeTint="80" w:val="A6BFDD"/>
        <w:sz w:val="22"/>
      </w:rPr>
      <w:tblPr/>
      <w:tcPr>
        <w:tcBorders>
          <w:top w:color="auto" w:space="0" w:sz="0" w:val="none"/>
          <w:left w:color="A6BFDD" w:space="0" w:sz="4" w:themeColor="accent1" w:themeTint="8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themeColor="accent1" w:themeShade="95" w:themeTint="80" w:val="A6BFDD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2Horz">
      <w:rPr>
        <w:rFonts w:ascii="Arial" w:hAnsi="Arial"/>
        <w:color w:themeColor="accent1" w:themeShade="95" w:themeTint="80" w:val="A6BFDD"/>
        <w:sz w:val="22"/>
      </w:rPr>
    </w:tblStylePr>
  </w:style>
  <w:style w:styleId="GridTable7Colorful-Accent2" w:type="table">
    <w:name w:val="Grid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rFonts w:ascii="Arial" w:hAnsi="Arial"/>
        <w:b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D99695" w:space="0" w:sz="4" w:themeColor="accent2" w:themeTint="97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2" w:themeShade="95" w:themeTint="97" w:val="D99695"/>
        <w:sz w:val="22"/>
      </w:rPr>
      <w:tblPr/>
      <w:tcPr>
        <w:tcBorders>
          <w:top w:color="D99695" w:space="0" w:sz="4" w:themeColor="accent2" w:themeTint="97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D99695" w:space="0" w:sz="4" w:themeColor="accent2" w:themeTint="97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D99695" w:space="0" w:sz="4" w:themeColor="accent2" w:themeTint="97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styleId="GridTable7Colorful-Accent3" w:type="table">
    <w:name w:val="Grid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rFonts w:ascii="Arial" w:hAnsi="Arial"/>
        <w:b/>
        <w:color w:themeColor="accent3" w:themeShade="95" w:themeTint="FE" w:val="9ABB59"/>
        <w:sz w:val="22"/>
      </w:rPr>
      <w:tblPr/>
      <w:tcPr>
        <w:tcBorders>
          <w:top w:color="auto" w:space="0" w:sz="0" w:val="none"/>
          <w:left w:color="auto" w:space="0" w:sz="0" w:val="none"/>
          <w:bottom w:color="9ABB59" w:space="0" w:sz="4" w:themeColor="accent3" w:themeTint="FE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3" w:themeShade="95" w:themeTint="FE" w:val="9ABB59"/>
        <w:sz w:val="22"/>
      </w:rPr>
      <w:tblPr/>
      <w:tcPr>
        <w:tcBorders>
          <w:top w:color="9ABB59" w:space="0" w:sz="4" w:themeColor="accent3" w:themeTint="FE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3" w:themeShade="95" w:themeTint="FE" w:val="9ABB59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9ABB59" w:space="0" w:sz="4" w:themeColor="accent3" w:themeTint="FE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3" w:themeShade="95" w:themeTint="FE" w:val="9ABB59"/>
        <w:sz w:val="22"/>
      </w:rPr>
      <w:tblPr/>
      <w:tcPr>
        <w:tcBorders>
          <w:top w:color="auto" w:space="0" w:sz="0" w:val="none"/>
          <w:left w:color="9ABB59" w:space="0" w:sz="4" w:themeColor="accent3" w:themeTint="FE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themeColor="accent3" w:themeShade="95" w:themeTint="FE" w:val="9ABB59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2Horz">
      <w:rPr>
        <w:rFonts w:ascii="Arial" w:hAnsi="Arial"/>
        <w:color w:themeColor="accent3" w:themeShade="95" w:themeTint="FE" w:val="9ABB59"/>
        <w:sz w:val="22"/>
      </w:rPr>
    </w:tblStylePr>
  </w:style>
  <w:style w:styleId="GridTable7Colorful-Accent4" w:type="table">
    <w:name w:val="Grid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rFonts w:ascii="Arial" w:hAnsi="Arial"/>
        <w:b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B2A1C6" w:space="0" w:sz="4" w:themeColor="accent4" w:themeTint="9A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4" w:themeShade="95" w:themeTint="9A" w:val="B2A1C6"/>
        <w:sz w:val="22"/>
      </w:rPr>
      <w:tblPr/>
      <w:tcPr>
        <w:tcBorders>
          <w:top w:color="B2A1C6" w:space="0" w:sz="4" w:themeColor="accent4" w:themeTint="9A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B2A1C6" w:space="0" w:sz="4" w:themeColor="accent4" w:themeTint="9A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B2A1C6" w:space="0" w:sz="4" w:themeColor="accent4" w:themeTint="9A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styleId="GridTable7Colorful-Accent5" w:type="table">
    <w:name w:val="Grid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</w:tblPr>
    <w:tblStylePr w:type="firstRow">
      <w:rPr>
        <w:rFonts w:ascii="Arial" w:hAnsi="Arial"/>
        <w:b/>
        <w:color w:themeColor="accent5" w:themeShade="95" w:val="266779"/>
        <w:sz w:val="22"/>
      </w:rPr>
      <w:tblPr/>
      <w:tcPr>
        <w:tcBorders>
          <w:top w:color="auto" w:space="0" w:sz="0" w:val="none"/>
          <w:left w:color="auto" w:space="0" w:sz="0" w:val="none"/>
          <w:bottom w:color="99D0DE" w:space="0" w:sz="4" w:themeColor="accent5" w:themeTint="9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5" w:themeShade="95" w:val="266779"/>
        <w:sz w:val="22"/>
      </w:rPr>
      <w:tblPr/>
      <w:tcPr>
        <w:tcBorders>
          <w:top w:color="99D0DE" w:space="0" w:sz="4" w:themeColor="accent5" w:themeTint="9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5" w:themeShade="95" w:val="266779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99D0DE" w:space="0" w:sz="4" w:themeColor="accent5" w:themeTint="9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5" w:themeShade="95" w:val="266779"/>
        <w:sz w:val="22"/>
      </w:rPr>
      <w:tblPr/>
      <w:tcPr>
        <w:tcBorders>
          <w:top w:color="auto" w:space="0" w:sz="0" w:val="none"/>
          <w:left w:color="99D0DE" w:space="0" w:sz="4" w:themeColor="accent5" w:themeTint="9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themeColor="accent5" w:themeShade="95" w:val="266779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2Horz">
      <w:rPr>
        <w:rFonts w:ascii="Arial" w:hAnsi="Arial"/>
        <w:color w:themeColor="accent5" w:themeShade="95" w:val="266779"/>
        <w:sz w:val="22"/>
      </w:rPr>
    </w:tblStylePr>
  </w:style>
  <w:style w:styleId="GridTable7Colorful-Accent6" w:type="table">
    <w:name w:val="Grid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</w:tblPr>
    <w:tblStylePr w:type="firstRow">
      <w:rPr>
        <w:rFonts w:ascii="Arial" w:hAnsi="Arial"/>
        <w:b/>
        <w:color w:themeColor="accent6" w:themeShade="95" w:val="B15407"/>
        <w:sz w:val="22"/>
      </w:rPr>
      <w:tblPr/>
      <w:tcPr>
        <w:tcBorders>
          <w:top w:color="auto" w:space="0" w:sz="0" w:val="none"/>
          <w:left w:color="auto" w:space="0" w:sz="0" w:val="none"/>
          <w:bottom w:color="FAC396" w:space="0" w:sz="4" w:themeColor="accent6" w:themeTint="9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6" w:themeShade="95" w:val="B15407"/>
        <w:sz w:val="22"/>
      </w:rPr>
      <w:tblPr/>
      <w:tcPr>
        <w:tcBorders>
          <w:top w:color="FAC396" w:space="0" w:sz="4" w:themeColor="accent6" w:themeTint="9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6" w:themeShade="95" w:val="B15407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FAC396" w:space="0" w:sz="4" w:themeColor="accent6" w:themeTint="9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6" w:themeShade="95" w:val="B15407"/>
        <w:sz w:val="22"/>
      </w:rPr>
      <w:tblPr/>
      <w:tcPr>
        <w:tcBorders>
          <w:top w:color="auto" w:space="0" w:sz="0" w:val="none"/>
          <w:left w:color="FAC396" w:space="0" w:sz="4" w:themeColor="accent6" w:themeTint="9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themeColor="accent6" w:themeShade="95" w:val="B15407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2Horz">
      <w:rPr>
        <w:rFonts w:ascii="Arial" w:hAnsi="Arial"/>
        <w:color w:themeColor="accent6" w:themeShade="95" w:val="B15407"/>
        <w:sz w:val="22"/>
      </w:rPr>
    </w:tblStylePr>
  </w:style>
  <w:style w:styleId="ListTable1Light" w:type="table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themeColor="text1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BFBFBF" w:fill="BFBFBF" w:themeColor="text1" w:themeFill="text1" w:themeFillTint="40" w:themeTint="40" w:val="clear"/>
      </w:tcPr>
    </w:tblStylePr>
    <w:tblStylePr w:type="band1Horz">
      <w:tblPr/>
      <w:tcPr>
        <w:shd w:color="BFBFBF" w:fill="BFBFBF" w:themeColor="text1" w:themeFill="text1" w:themeFillTint="40" w:themeTint="40" w:val="clear"/>
      </w:tcPr>
    </w:tblStylePr>
  </w:style>
  <w:style w:styleId="ListTable1Light-Accent1" w:type="table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4F81BD" w:space="0" w:sz="4" w:themeColor="accent1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D2DFEE" w:fill="D2DFEE" w:themeColor="accent1" w:themeFill="accent1" w:themeFillTint="40" w:themeTint="40" w:val="clear"/>
      </w:tcPr>
    </w:tblStylePr>
    <w:tblStylePr w:type="band1Horz">
      <w:tblPr/>
      <w:tcPr>
        <w:shd w:color="D2DFEE" w:fill="D2DFEE" w:themeColor="accent1" w:themeFill="accent1" w:themeFillTint="40" w:themeTint="40" w:val="clear"/>
      </w:tcPr>
    </w:tblStylePr>
  </w:style>
  <w:style w:styleId="ListTable1Light-Accent2" w:type="table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C0504D" w:space="0" w:sz="4" w:themeColor="accent2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EFD2D2" w:fill="EFD2D2" w:themeColor="accent2" w:themeFill="accent2" w:themeFillTint="40" w:themeTint="40" w:val="clear"/>
      </w:tcPr>
    </w:tblStylePr>
    <w:tblStylePr w:type="band1Horz">
      <w:tblPr/>
      <w:tcPr>
        <w:shd w:color="EFD2D2" w:fill="EFD2D2" w:themeColor="accent2" w:themeFill="accent2" w:themeFillTint="40" w:themeTint="40" w:val="clear"/>
      </w:tcPr>
    </w:tblStylePr>
  </w:style>
  <w:style w:styleId="ListTable1Light-Accent3" w:type="table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9BBB59" w:space="0" w:sz="4" w:themeColor="accent3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E5EED5" w:fill="E5EED5" w:themeColor="accent3" w:themeFill="accent3" w:themeFillTint="40" w:themeTint="40" w:val="clear"/>
      </w:tcPr>
    </w:tblStylePr>
    <w:tblStylePr w:type="band1Horz">
      <w:tblPr/>
      <w:tcPr>
        <w:shd w:color="E5EED5" w:fill="E5EED5" w:themeColor="accent3" w:themeFill="accent3" w:themeFillTint="40" w:themeTint="40" w:val="clear"/>
      </w:tcPr>
    </w:tblStylePr>
  </w:style>
  <w:style w:styleId="ListTable1Light-Accent4" w:type="table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8064A2" w:space="0" w:sz="4" w:themeColor="accent4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DFD8E7" w:fill="DFD8E7" w:themeColor="accent4" w:themeFill="accent4" w:themeFillTint="40" w:themeTint="40" w:val="clear"/>
      </w:tcPr>
    </w:tblStylePr>
    <w:tblStylePr w:type="band1Horz">
      <w:tblPr/>
      <w:tcPr>
        <w:shd w:color="DFD8E7" w:fill="DFD8E7" w:themeColor="accent4" w:themeFill="accent4" w:themeFillTint="40" w:themeTint="40" w:val="clear"/>
      </w:tcPr>
    </w:tblStylePr>
  </w:style>
  <w:style w:styleId="ListTable1Light-Accent5" w:type="table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4BACC6" w:space="0" w:sz="4" w:themeColor="accent5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D1EAF0" w:fill="D1EAF0" w:themeColor="accent5" w:themeFill="accent5" w:themeFillTint="40" w:themeTint="40" w:val="clear"/>
      </w:tcPr>
    </w:tblStylePr>
    <w:tblStylePr w:type="band1Horz">
      <w:tblPr/>
      <w:tcPr>
        <w:shd w:color="D1EAF0" w:fill="D1EAF0" w:themeColor="accent5" w:themeFill="accent5" w:themeFillTint="40" w:themeTint="40" w:val="clear"/>
      </w:tcPr>
    </w:tblStylePr>
  </w:style>
  <w:style w:styleId="ListTable1Light-Accent6" w:type="table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F79646" w:space="0" w:sz="4" w:themeColor="accent6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FDE4D0" w:fill="FDE4D0" w:themeColor="accent6" w:themeFill="accent6" w:themeFillTint="40" w:themeTint="40" w:val="clear"/>
      </w:tcPr>
    </w:tblStylePr>
    <w:tblStylePr w:type="band1Horz">
      <w:tblPr/>
      <w:tcPr>
        <w:shd w:color="FDE4D0" w:fill="FDE4D0" w:themeColor="accent6" w:themeFill="accent6" w:themeFillTint="40" w:themeTint="40" w:val="clear"/>
      </w:tcPr>
    </w:tblStylePr>
  </w:style>
  <w:style w:styleId="ListTable2" w:type="table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color="6F6F6F" w:space="0" w:sz="4" w:themeColor="text1" w:themeTint="90" w:val="single"/>
        <w:bottom w:color="6F6F6F" w:space="0" w:sz="4" w:themeColor="text1" w:themeTint="90" w:val="single"/>
        <w:insideH w:color="6F6F6F" w:space="0" w:sz="4" w:themeColor="text1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6F6F6F" w:space="0" w:sz="4" w:themeColor="text1" w:themeTint="90" w:val="single"/>
          <w:left w:color="000000" w:space="0" w:sz="4" w:val="none"/>
          <w:bottom w:color="6F6F6F" w:space="0" w:sz="4" w:themeColor="text1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6F6F6F" w:space="0" w:sz="4" w:themeColor="text1" w:themeTint="90" w:val="single"/>
          <w:left w:color="000000" w:space="0" w:sz="4" w:val="none"/>
          <w:bottom w:color="6F6F6F" w:space="0" w:sz="4" w:themeColor="text1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</w:style>
  <w:style w:styleId="ListTable2-Accent1" w:type="table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color="9BB7D9" w:space="0" w:sz="4" w:themeColor="accent1" w:themeTint="90" w:val="single"/>
        <w:bottom w:color="9BB7D9" w:space="0" w:sz="4" w:themeColor="accent1" w:themeTint="90" w:val="single"/>
        <w:insideH w:color="9BB7D9" w:space="0" w:sz="4" w:themeColor="accent1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9BB7D9" w:space="0" w:sz="4" w:themeColor="accent1" w:themeTint="90" w:val="single"/>
          <w:left w:color="000000" w:space="0" w:sz="4" w:val="none"/>
          <w:bottom w:color="9BB7D9" w:space="0" w:sz="4" w:themeColor="accent1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9BB7D9" w:space="0" w:sz="4" w:themeColor="accent1" w:themeTint="90" w:val="single"/>
          <w:left w:color="000000" w:space="0" w:sz="4" w:val="none"/>
          <w:bottom w:color="9BB7D9" w:space="0" w:sz="4" w:themeColor="accent1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</w:style>
  <w:style w:styleId="ListTable2-Accent2" w:type="table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color="DB9B9A" w:space="0" w:sz="4" w:themeColor="accent2" w:themeTint="90" w:val="single"/>
        <w:bottom w:color="DB9B9A" w:space="0" w:sz="4" w:themeColor="accent2" w:themeTint="90" w:val="single"/>
        <w:insideH w:color="DB9B9A" w:space="0" w:sz="4" w:themeColor="accent2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DB9B9A" w:space="0" w:sz="4" w:themeColor="accent2" w:themeTint="90" w:val="single"/>
          <w:left w:color="000000" w:space="0" w:sz="4" w:val="none"/>
          <w:bottom w:color="DB9B9A" w:space="0" w:sz="4" w:themeColor="accent2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DB9B9A" w:space="0" w:sz="4" w:themeColor="accent2" w:themeTint="90" w:val="single"/>
          <w:left w:color="000000" w:space="0" w:sz="4" w:val="none"/>
          <w:bottom w:color="DB9B9A" w:space="0" w:sz="4" w:themeColor="accent2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</w:style>
  <w:style w:styleId="ListTable2-Accent3" w:type="table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color="C6D8A1" w:space="0" w:sz="4" w:themeColor="accent3" w:themeTint="90" w:val="single"/>
        <w:bottom w:color="C6D8A1" w:space="0" w:sz="4" w:themeColor="accent3" w:themeTint="90" w:val="single"/>
        <w:insideH w:color="C6D8A1" w:space="0" w:sz="4" w:themeColor="accent3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C6D8A1" w:space="0" w:sz="4" w:themeColor="accent3" w:themeTint="90" w:val="single"/>
          <w:left w:color="000000" w:space="0" w:sz="4" w:val="none"/>
          <w:bottom w:color="C6D8A1" w:space="0" w:sz="4" w:themeColor="accent3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C6D8A1" w:space="0" w:sz="4" w:themeColor="accent3" w:themeTint="90" w:val="single"/>
          <w:left w:color="000000" w:space="0" w:sz="4" w:val="none"/>
          <w:bottom w:color="C6D8A1" w:space="0" w:sz="4" w:themeColor="accent3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</w:style>
  <w:style w:styleId="ListTable2-Accent4" w:type="table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color="B7A7CA" w:space="0" w:sz="4" w:themeColor="accent4" w:themeTint="90" w:val="single"/>
        <w:bottom w:color="B7A7CA" w:space="0" w:sz="4" w:themeColor="accent4" w:themeTint="90" w:val="single"/>
        <w:insideH w:color="B7A7CA" w:space="0" w:sz="4" w:themeColor="accent4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B7A7CA" w:space="0" w:sz="4" w:themeColor="accent4" w:themeTint="90" w:val="single"/>
          <w:left w:color="000000" w:space="0" w:sz="4" w:val="none"/>
          <w:bottom w:color="B7A7CA" w:space="0" w:sz="4" w:themeColor="accent4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B7A7CA" w:space="0" w:sz="4" w:themeColor="accent4" w:themeTint="90" w:val="single"/>
          <w:left w:color="000000" w:space="0" w:sz="4" w:val="none"/>
          <w:bottom w:color="B7A7CA" w:space="0" w:sz="4" w:themeColor="accent4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</w:style>
  <w:style w:styleId="ListTable2-Accent5" w:type="table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color="99D0DE" w:space="0" w:sz="4" w:themeColor="accent5" w:themeTint="90" w:val="single"/>
        <w:bottom w:color="99D0DE" w:space="0" w:sz="4" w:themeColor="accent5" w:themeTint="90" w:val="single"/>
        <w:insideH w:color="99D0DE" w:space="0" w:sz="4" w:themeColor="accent5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99D0DE" w:space="0" w:sz="4" w:themeColor="accent5" w:themeTint="90" w:val="single"/>
          <w:left w:color="000000" w:space="0" w:sz="4" w:val="none"/>
          <w:bottom w:color="99D0DE" w:space="0" w:sz="4" w:themeColor="accent5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99D0DE" w:space="0" w:sz="4" w:themeColor="accent5" w:themeTint="90" w:val="single"/>
          <w:left w:color="000000" w:space="0" w:sz="4" w:val="none"/>
          <w:bottom w:color="99D0DE" w:space="0" w:sz="4" w:themeColor="accent5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</w:style>
  <w:style w:styleId="ListTable2-Accent6" w:type="table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396" w:space="0" w:sz="4" w:themeColor="accent6" w:themeTint="90" w:val="single"/>
        <w:bottom w:color="FAC396" w:space="0" w:sz="4" w:themeColor="accent6" w:themeTint="90" w:val="single"/>
        <w:insideH w:color="FAC396" w:space="0" w:sz="4" w:themeColor="accent6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FAC396" w:space="0" w:sz="4" w:themeColor="accent6" w:themeTint="90" w:val="single"/>
          <w:left w:color="000000" w:space="0" w:sz="4" w:val="none"/>
          <w:bottom w:color="FAC396" w:space="0" w:sz="4" w:themeColor="accent6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FAC396" w:space="0" w:sz="4" w:themeColor="accent6" w:themeTint="90" w:val="single"/>
          <w:left w:color="000000" w:space="0" w:sz="4" w:val="none"/>
          <w:bottom w:color="FAC396" w:space="0" w:sz="4" w:themeColor="accent6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</w:style>
  <w:style w:styleId="ListTable3" w:type="table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styleId="ListTable3-Accent1" w:type="table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4F81BD" w:space="0" w:sz="4" w:themeColor="accent1" w:val="single"/>
          <w:right w:color="4F81BD" w:space="0" w:sz="4" w:themeColor="accent1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4F81BD" w:space="0" w:sz="4" w:themeColor="accent1" w:val="single"/>
          <w:bottom w:color="4F81BD" w:space="0" w:sz="4" w:themeColor="accent1" w:val="single"/>
        </w:tcBorders>
      </w:tcPr>
    </w:tblStylePr>
  </w:style>
  <w:style w:styleId="ListTable3-Accent2" w:type="table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D99695" w:space="0" w:sz="4" w:themeColor="accent2" w:themeTint="97" w:val="single"/>
          <w:right w:color="D99695" w:space="0" w:sz="4" w:themeColor="accent2" w:themeTint="97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99695" w:space="0" w:sz="4" w:themeColor="accent2" w:themeTint="97" w:val="single"/>
          <w:bottom w:color="D99695" w:space="0" w:sz="4" w:themeColor="accent2" w:themeTint="97" w:val="single"/>
        </w:tcBorders>
      </w:tcPr>
    </w:tblStylePr>
  </w:style>
  <w:style w:styleId="ListTable3-Accent3" w:type="table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color="C3D69B" w:space="0" w:sz="4" w:themeColor="accent3" w:themeTint="98" w:val="single"/>
        <w:left w:color="C3D69B" w:space="0" w:sz="4" w:themeColor="accent3" w:themeTint="98" w:val="single"/>
        <w:bottom w:color="C3D69B" w:space="0" w:sz="4" w:themeColor="accent3" w:themeTint="98" w:val="single"/>
        <w:right w:color="C3D69B" w:space="0" w:sz="4" w:themeColor="accent3" w:themeTint="98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C3D69B" w:fill="C3D69B" w:themeColor="accent3" w:themeFill="accent3" w:themeFillTint="98" w:theme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C3D69B" w:space="0" w:sz="4" w:themeColor="accent3" w:themeTint="98" w:val="single"/>
          <w:right w:color="C3D69B" w:space="0" w:sz="4" w:themeColor="accent3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C3D69B" w:space="0" w:sz="4" w:themeColor="accent3" w:themeTint="98" w:val="single"/>
          <w:bottom w:color="C3D69B" w:space="0" w:sz="4" w:themeColor="accent3" w:themeTint="98" w:val="single"/>
        </w:tcBorders>
      </w:tcPr>
    </w:tblStylePr>
  </w:style>
  <w:style w:styleId="ListTable3-Accent4" w:type="table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B2A1C6" w:space="0" w:sz="4" w:themeColor="accent4" w:themeTint="9A" w:val="single"/>
          <w:right w:color="B2A1C6" w:space="0" w:sz="4" w:themeColor="accent4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2A1C6" w:space="0" w:sz="4" w:themeColor="accent4" w:themeTint="9A" w:val="single"/>
          <w:bottom w:color="B2A1C6" w:space="0" w:sz="4" w:themeColor="accent4" w:themeTint="9A" w:val="single"/>
        </w:tcBorders>
      </w:tcPr>
    </w:tblStylePr>
  </w:style>
  <w:style w:styleId="ListTable3-Accent5" w:type="table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color="92CCDC" w:space="0" w:sz="4" w:themeColor="accent5" w:themeTint="9A" w:val="single"/>
        <w:left w:color="92CCDC" w:space="0" w:sz="4" w:themeColor="accent5" w:themeTint="9A" w:val="single"/>
        <w:bottom w:color="92CCDC" w:space="0" w:sz="4" w:themeColor="accent5" w:themeTint="9A" w:val="single"/>
        <w:right w:color="92CCDC" w:space="0" w:sz="4" w:themeColor="accent5" w:themeTint="9A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92CCDC" w:fill="92CCDC" w:themeColor="accent5" w:themeFill="accent5" w:themeFillTint="9A" w:theme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92CCDC" w:space="0" w:sz="4" w:themeColor="accent5" w:themeTint="9A" w:val="single"/>
          <w:right w:color="92CCDC" w:space="0" w:sz="4" w:themeColor="accent5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92CCDC" w:space="0" w:sz="4" w:themeColor="accent5" w:themeTint="9A" w:val="single"/>
          <w:bottom w:color="92CCDC" w:space="0" w:sz="4" w:themeColor="accent5" w:themeTint="9A" w:val="single"/>
        </w:tcBorders>
      </w:tcPr>
    </w:tblStylePr>
  </w:style>
  <w:style w:styleId="ListTable3-Accent6" w:type="table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090" w:space="0" w:sz="4" w:themeColor="accent6" w:themeTint="98" w:val="single"/>
        <w:left w:color="FAC090" w:space="0" w:sz="4" w:themeColor="accent6" w:themeTint="98" w:val="single"/>
        <w:bottom w:color="FAC090" w:space="0" w:sz="4" w:themeColor="accent6" w:themeTint="98" w:val="single"/>
        <w:right w:color="FAC090" w:space="0" w:sz="4" w:themeColor="accent6" w:themeTint="98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FAC090" w:fill="FAC090" w:themeColor="accent6" w:themeFill="accent6" w:themeFillTint="98" w:theme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FAC090" w:space="0" w:sz="4" w:themeColor="accent6" w:themeTint="98" w:val="single"/>
          <w:right w:color="FAC090" w:space="0" w:sz="4" w:themeColor="accent6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FAC090" w:space="0" w:sz="4" w:themeColor="accent6" w:themeTint="98" w:val="single"/>
          <w:bottom w:color="FAC090" w:space="0" w:sz="4" w:themeColor="accent6" w:themeTint="98" w:val="single"/>
        </w:tcBorders>
      </w:tcPr>
    </w:tblStylePr>
  </w:style>
  <w:style w:styleId="ListTable4" w:type="table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</w:style>
  <w:style w:styleId="ListTable4-Accent1" w:type="table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</w:style>
  <w:style w:styleId="ListTable4-Accent2" w:type="table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</w:style>
  <w:style w:styleId="ListTable4-Accent3" w:type="table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</w:style>
  <w:style w:styleId="ListTable4-Accent4" w:type="table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</w:style>
  <w:style w:styleId="ListTable4-Accent5" w:type="table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</w:style>
  <w:style w:styleId="ListTable4-Accent6" w:type="table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</w:style>
  <w:style w:styleId="ListTable5Dark" w:type="table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color="7F7F7F" w:space="0" w:sz="32" w:themeColor="text1" w:themeTint="80" w:val="single"/>
        <w:left w:color="7F7F7F" w:space="0" w:sz="32" w:themeColor="text1" w:themeTint="80" w:val="single"/>
        <w:bottom w:color="7F7F7F" w:space="0" w:sz="32" w:themeColor="text1" w:themeTint="80" w:val="single"/>
        <w:right w:color="7F7F7F" w:space="0" w:sz="32" w:themeColor="text1" w:themeTint="80" w:val="single"/>
      </w:tblBorders>
      <w:shd w:color="7F7F7F" w:fill="7F7F7F" w:themeColor="text1" w:themeFill="text1" w:themeFillTint="80" w:themeTint="80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7F7F7F" w:space="0" w:sz="32" w:themeColor="text1" w:themeTint="80" w:val="single"/>
          <w:bottom w:color="FFFFFF" w:space="0" w:sz="12" w:themeColor="light1" w:val="single"/>
        </w:tcBorders>
        <w:shd w:color="7F7F7F" w:fill="7F7F7F" w:themeColor="text1" w:themeFill="text1" w:themeFillTint="80" w:themeTint="80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7F7F7F" w:space="0" w:sz="32" w:themeColor="text1" w:themeTint="80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7F7F7F" w:space="0" w:sz="32" w:themeColor="text1" w:themeTint="80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7F7F7F" w:fill="7F7F7F" w:themeColor="text1" w:themeFill="text1" w:themeFillTint="80" w:themeTint="80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7F7F7F" w:fill="7F7F7F" w:themeColor="text1" w:themeFill="text1" w:themeFillTint="80" w:themeTint="80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7F7F7F" w:fill="7F7F7F" w:themeColor="text1" w:themeFill="text1" w:themeFillTint="80" w:themeTint="80" w:val="clear"/>
      </w:tcPr>
    </w:tblStylePr>
  </w:style>
  <w:style w:styleId="ListTable5Dark-Accent1" w:type="table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color="4F81BD" w:space="0" w:sz="32" w:themeColor="accent1" w:val="single"/>
        <w:left w:color="4F81BD" w:space="0" w:sz="32" w:themeColor="accent1" w:val="single"/>
        <w:bottom w:color="4F81BD" w:space="0" w:sz="32" w:themeColor="accent1" w:val="single"/>
        <w:right w:color="4F81BD" w:space="0" w:sz="32" w:themeColor="accent1" w:val="single"/>
      </w:tblBorders>
      <w:shd w:color="4F81BD" w:fill="4F81BD" w:themeColor="accent1" w:themeFill="accent1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4F81BD" w:space="0" w:sz="32" w:themeColor="accent1" w:val="single"/>
          <w:bottom w:color="FFFFFF" w:space="0" w:sz="12" w:themeColor="light1" w:val="single"/>
        </w:tcBorders>
        <w:shd w:color="4F81BD" w:fill="4F81BD" w:themeColor="accent1" w:themeFill="accent1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4F81BD" w:space="0" w:sz="32" w:themeColor="accent1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4F81BD" w:space="0" w:sz="32" w:themeColor="accent1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4F81BD" w:fill="4F81BD" w:themeColor="accent1" w:themeFill="accent1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4F81BD" w:fill="4F81BD" w:themeColor="accent1" w:themeFill="accent1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4F81BD" w:fill="4F81BD" w:themeColor="accent1" w:themeFill="accent1" w:val="clear"/>
      </w:tcPr>
    </w:tblStylePr>
  </w:style>
  <w:style w:styleId="ListTable5Dark-Accent2" w:type="table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32" w:themeColor="accent2" w:themeTint="97" w:val="single"/>
        <w:left w:color="D99695" w:space="0" w:sz="32" w:themeColor="accent2" w:themeTint="97" w:val="single"/>
        <w:bottom w:color="D99695" w:space="0" w:sz="32" w:themeColor="accent2" w:themeTint="97" w:val="single"/>
        <w:right w:color="D99695" w:space="0" w:sz="32" w:themeColor="accent2" w:themeTint="97" w:val="single"/>
      </w:tblBorders>
      <w:shd w:color="D99695" w:fill="D99695" w:themeColor="accent2" w:themeFill="accent2" w:themeFillTint="97" w:themeTint="97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D99695" w:space="0" w:sz="32" w:themeColor="accent2" w:themeTint="97" w:val="single"/>
          <w:bottom w:color="FFFFFF" w:space="0" w:sz="12" w:themeColor="light1" w:val="single"/>
        </w:tcBorders>
        <w:shd w:color="D99695" w:fill="D99695" w:themeColor="accent2" w:themeFill="accent2" w:themeFillTint="97" w:themeTint="97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D99695" w:space="0" w:sz="32" w:themeColor="accent2" w:themeTint="97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D99695" w:space="0" w:sz="32" w:themeColor="accent2" w:themeTint="97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D99695" w:fill="D99695" w:themeColor="accent2" w:themeFill="accent2" w:themeFillTint="97" w:themeTint="97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D99695" w:fill="D99695" w:themeColor="accent2" w:themeFill="accent2" w:themeFillTint="97" w:themeTint="97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D99695" w:fill="D99695" w:themeColor="accent2" w:themeFill="accent2" w:themeFillTint="97" w:themeTint="97" w:val="clear"/>
      </w:tcPr>
    </w:tblStylePr>
  </w:style>
  <w:style w:styleId="ListTable5Dark-Accent3" w:type="table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color="C3D69B" w:space="0" w:sz="32" w:themeColor="accent3" w:themeTint="98" w:val="single"/>
        <w:left w:color="C3D69B" w:space="0" w:sz="32" w:themeColor="accent3" w:themeTint="98" w:val="single"/>
        <w:bottom w:color="C3D69B" w:space="0" w:sz="32" w:themeColor="accent3" w:themeTint="98" w:val="single"/>
        <w:right w:color="C3D69B" w:space="0" w:sz="32" w:themeColor="accent3" w:themeTint="98" w:val="single"/>
      </w:tblBorders>
      <w:shd w:color="C3D69B" w:fill="C3D69B" w:themeColor="accent3" w:themeFill="accent3" w:themeFillTint="98" w:themeTint="98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C3D69B" w:space="0" w:sz="32" w:themeColor="accent3" w:themeTint="98" w:val="single"/>
          <w:bottom w:color="FFFFFF" w:space="0" w:sz="12" w:themeColor="light1" w:val="single"/>
        </w:tcBorders>
        <w:shd w:color="C3D69B" w:fill="C3D69B" w:themeColor="accent3" w:themeFill="accent3" w:themeFillTint="98" w:themeTint="98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C3D69B" w:space="0" w:sz="32" w:themeColor="accent3" w:themeTint="98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C3D69B" w:space="0" w:sz="32" w:themeColor="accent3" w:themeTint="98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C3D69B" w:fill="C3D69B" w:themeColor="accent3" w:themeFill="accent3" w:themeFillTint="98" w:theme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C3D69B" w:fill="C3D69B" w:themeColor="accent3" w:themeFill="accent3" w:themeFillTint="98" w:theme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C3D69B" w:fill="C3D69B" w:themeColor="accent3" w:themeFill="accent3" w:themeFillTint="98" w:themeTint="98" w:val="clear"/>
      </w:tcPr>
    </w:tblStylePr>
  </w:style>
  <w:style w:styleId="ListTable5Dark-Accent4" w:type="table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32" w:themeColor="accent4" w:themeTint="9A" w:val="single"/>
        <w:left w:color="B2A1C6" w:space="0" w:sz="32" w:themeColor="accent4" w:themeTint="9A" w:val="single"/>
        <w:bottom w:color="B2A1C6" w:space="0" w:sz="32" w:themeColor="accent4" w:themeTint="9A" w:val="single"/>
        <w:right w:color="B2A1C6" w:space="0" w:sz="32" w:themeColor="accent4" w:themeTint="9A" w:val="single"/>
      </w:tblBorders>
      <w:shd w:color="B2A1C6" w:fill="B2A1C6" w:themeColor="accent4" w:themeFill="accent4" w:themeFillTint="9A" w:themeTint="9A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B2A1C6" w:space="0" w:sz="32" w:themeColor="accent4" w:themeTint="9A" w:val="single"/>
          <w:bottom w:color="FFFFFF" w:space="0" w:sz="12" w:themeColor="light1" w:val="single"/>
        </w:tcBorders>
        <w:shd w:color="B2A1C6" w:fill="B2A1C6" w:themeColor="accent4" w:themeFill="accent4" w:themeFillTint="9A" w:themeTint="9A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B2A1C6" w:space="0" w:sz="32" w:themeColor="accent4" w:themeTint="9A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B2A1C6" w:space="0" w:sz="32" w:themeColor="accent4" w:themeTint="9A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B2A1C6" w:fill="B2A1C6" w:themeColor="accent4" w:themeFill="accent4" w:themeFillTint="9A" w:theme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B2A1C6" w:fill="B2A1C6" w:themeColor="accent4" w:themeFill="accent4" w:themeFillTint="9A" w:theme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B2A1C6" w:fill="B2A1C6" w:themeColor="accent4" w:themeFill="accent4" w:themeFillTint="9A" w:themeTint="9A" w:val="clear"/>
      </w:tcPr>
    </w:tblStylePr>
  </w:style>
  <w:style w:styleId="ListTable5Dark-Accent5" w:type="table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color="92CCDC" w:space="0" w:sz="32" w:themeColor="accent5" w:themeTint="9A" w:val="single"/>
        <w:left w:color="92CCDC" w:space="0" w:sz="32" w:themeColor="accent5" w:themeTint="9A" w:val="single"/>
        <w:bottom w:color="92CCDC" w:space="0" w:sz="32" w:themeColor="accent5" w:themeTint="9A" w:val="single"/>
        <w:right w:color="92CCDC" w:space="0" w:sz="32" w:themeColor="accent5" w:themeTint="9A" w:val="single"/>
      </w:tblBorders>
      <w:shd w:color="92CCDC" w:fill="92CCDC" w:themeColor="accent5" w:themeFill="accent5" w:themeFillTint="9A" w:themeTint="9A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92CCDC" w:space="0" w:sz="32" w:themeColor="accent5" w:themeTint="9A" w:val="single"/>
          <w:bottom w:color="FFFFFF" w:space="0" w:sz="12" w:themeColor="light1" w:val="single"/>
        </w:tcBorders>
        <w:shd w:color="92CCDC" w:fill="92CCDC" w:themeColor="accent5" w:themeFill="accent5" w:themeFillTint="9A" w:themeTint="9A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92CCDC" w:space="0" w:sz="32" w:themeColor="accent5" w:themeTint="9A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92CCDC" w:space="0" w:sz="32" w:themeColor="accent5" w:themeTint="9A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92CCDC" w:fill="92CCDC" w:themeColor="accent5" w:themeFill="accent5" w:themeFillTint="9A" w:theme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92CCDC" w:fill="92CCDC" w:themeColor="accent5" w:themeFill="accent5" w:themeFillTint="9A" w:theme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92CCDC" w:fill="92CCDC" w:themeColor="accent5" w:themeFill="accent5" w:themeFillTint="9A" w:themeTint="9A" w:val="clear"/>
      </w:tcPr>
    </w:tblStylePr>
  </w:style>
  <w:style w:styleId="ListTable5Dark-Accent6" w:type="table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090" w:space="0" w:sz="32" w:themeColor="accent6" w:themeTint="98" w:val="single"/>
        <w:left w:color="FAC090" w:space="0" w:sz="32" w:themeColor="accent6" w:themeTint="98" w:val="single"/>
        <w:bottom w:color="FAC090" w:space="0" w:sz="32" w:themeColor="accent6" w:themeTint="98" w:val="single"/>
        <w:right w:color="FAC090" w:space="0" w:sz="32" w:themeColor="accent6" w:themeTint="98" w:val="single"/>
      </w:tblBorders>
      <w:shd w:color="FAC090" w:fill="FAC090" w:themeColor="accent6" w:themeFill="accent6" w:themeFillTint="98" w:themeTint="98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FAC090" w:space="0" w:sz="32" w:themeColor="accent6" w:themeTint="98" w:val="single"/>
          <w:bottom w:color="FFFFFF" w:space="0" w:sz="12" w:themeColor="light1" w:val="single"/>
        </w:tcBorders>
        <w:shd w:color="FAC090" w:fill="FAC090" w:themeColor="accent6" w:themeFill="accent6" w:themeFillTint="98" w:themeTint="98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FAC090" w:space="0" w:sz="32" w:themeColor="accent6" w:themeTint="98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FAC090" w:space="0" w:sz="32" w:themeColor="accent6" w:themeTint="98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FAC090" w:fill="FAC090" w:themeColor="accent6" w:themeFill="accent6" w:themeFillTint="98" w:theme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FAC090" w:fill="FAC090" w:themeColor="accent6" w:themeFill="accent6" w:themeFillTint="98" w:theme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FAC090" w:fill="FAC090" w:themeColor="accent6" w:themeFill="accent6" w:themeFillTint="98" w:themeTint="98" w:val="clear"/>
      </w:tcPr>
    </w:tblStylePr>
  </w:style>
  <w:style w:styleId="ListTable6Colorful" w:type="table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color w:themeColor="text1" w:val="000000"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color w:themeColor="text1" w:val="000000"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color w:themeColor="text1" w:val="000000"/>
      </w:rPr>
    </w:tblStylePr>
    <w:tblStylePr w:type="lastCol">
      <w:rPr>
        <w:b/>
        <w:color w:themeColor="text1" w:val="000000"/>
      </w:rPr>
    </w:tblStylePr>
    <w:tblStylePr w:type="band1Vert"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themeColor="text1" w:val="000000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2Horz">
      <w:rPr>
        <w:rFonts w:ascii="Arial" w:hAnsi="Arial"/>
        <w:color w:themeColor="text1" w:val="000000"/>
        <w:sz w:val="22"/>
      </w:rPr>
    </w:tblStylePr>
  </w:style>
  <w:style w:styleId="ListTable6Colorful-Accent1" w:type="table">
    <w:name w:val="List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color="4F81BD" w:space="0" w:sz="4" w:themeColor="accent1" w:val="single"/>
        <w:bottom w:color="4F81BD" w:space="0" w:sz="4" w:themeColor="accent1" w:val="single"/>
      </w:tblBorders>
    </w:tblPr>
    <w:tblStylePr w:type="firstRow">
      <w:rPr>
        <w:b/>
        <w:color w:themeColor="accent1" w:themeShade="95" w:val="2A4A71"/>
      </w:rPr>
      <w:tblPr/>
      <w:tcPr>
        <w:tcBorders>
          <w:bottom w:color="4F81BD" w:space="0" w:sz="4" w:themeColor="accent1" w:val="single"/>
        </w:tcBorders>
      </w:tcPr>
    </w:tblStylePr>
    <w:tblStylePr w:type="lastRow">
      <w:rPr>
        <w:b/>
        <w:color w:themeColor="accent1" w:themeShade="95" w:val="2A4A71"/>
      </w:rPr>
      <w:tblPr/>
      <w:tcPr>
        <w:tcBorders>
          <w:top w:color="4F81BD" w:space="0" w:sz="4" w:themeColor="accent1" w:val="single"/>
        </w:tcBorders>
      </w:tcPr>
    </w:tblStylePr>
    <w:tblStylePr w:type="firstCol">
      <w:rPr>
        <w:b/>
        <w:color w:themeColor="accent1" w:themeShade="95" w:val="2A4A71"/>
      </w:rPr>
    </w:tblStylePr>
    <w:tblStylePr w:type="lastCol">
      <w:rPr>
        <w:b/>
        <w:color w:themeColor="accent1" w:themeShade="95" w:val="2A4A71"/>
      </w:rPr>
    </w:tblStylePr>
    <w:tblStylePr w:type="band1Vert"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themeColor="accent1" w:themeShade="95" w:val="2A4A71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2Horz">
      <w:rPr>
        <w:rFonts w:ascii="Arial" w:hAnsi="Arial"/>
        <w:color w:themeColor="accent1" w:themeShade="95" w:val="2A4A71"/>
        <w:sz w:val="22"/>
      </w:rPr>
    </w:tblStylePr>
  </w:style>
  <w:style w:styleId="ListTable6Colorful-Accent2" w:type="table">
    <w:name w:val="List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4" w:themeColor="accent2" w:themeTint="97" w:val="single"/>
        <w:bottom w:color="D99695" w:space="0" w:sz="4" w:themeColor="accent2" w:themeTint="97" w:val="single"/>
      </w:tblBorders>
    </w:tblPr>
    <w:tblStylePr w:type="firstRow">
      <w:rPr>
        <w:b/>
        <w:color w:themeColor="accent2" w:themeShade="95" w:themeTint="97" w:val="D99695"/>
      </w:rPr>
      <w:tblPr/>
      <w:tcPr>
        <w:tcBorders>
          <w:bottom w:color="D99695" w:space="0" w:sz="4" w:themeColor="accent2" w:themeTint="97" w:val="single"/>
        </w:tcBorders>
      </w:tcPr>
    </w:tblStylePr>
    <w:tblStylePr w:type="lastRow">
      <w:rPr>
        <w:b/>
        <w:color w:themeColor="accent2" w:themeShade="95" w:themeTint="97" w:val="D99695"/>
      </w:rPr>
      <w:tblPr/>
      <w:tcPr>
        <w:tcBorders>
          <w:top w:color="D99695" w:space="0" w:sz="4" w:themeColor="accent2" w:themeTint="97" w:val="single"/>
        </w:tcBorders>
      </w:tcPr>
    </w:tblStylePr>
    <w:tblStylePr w:type="firstCol">
      <w:rPr>
        <w:b/>
        <w:color w:themeColor="accent2" w:themeShade="95" w:themeTint="97" w:val="D99695"/>
      </w:rPr>
    </w:tblStylePr>
    <w:tblStylePr w:type="lastCol">
      <w:rPr>
        <w:b/>
        <w:color w:themeColor="accent2" w:themeShade="95" w:themeTint="97" w:val="D99695"/>
      </w:rPr>
    </w:tblStylePr>
    <w:tblStylePr w:type="band1Vert"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styleId="ListTable6Colorful-Accent3" w:type="table">
    <w:name w:val="List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color="C3D69B" w:space="0" w:sz="4" w:themeColor="accent3" w:themeTint="98" w:val="single"/>
        <w:bottom w:color="C3D69B" w:space="0" w:sz="4" w:themeColor="accent3" w:themeTint="98" w:val="single"/>
      </w:tblBorders>
    </w:tblPr>
    <w:tblStylePr w:type="firstRow">
      <w:rPr>
        <w:b/>
        <w:color w:themeColor="accent3" w:themeShade="95" w:themeTint="98" w:val="C3D69B"/>
      </w:rPr>
      <w:tblPr/>
      <w:tcPr>
        <w:tcBorders>
          <w:bottom w:color="C3D69B" w:space="0" w:sz="4" w:themeColor="accent3" w:themeTint="98" w:val="single"/>
        </w:tcBorders>
      </w:tcPr>
    </w:tblStylePr>
    <w:tblStylePr w:type="lastRow">
      <w:rPr>
        <w:b/>
        <w:color w:themeColor="accent3" w:themeShade="95" w:themeTint="98" w:val="C3D69B"/>
      </w:rPr>
      <w:tblPr/>
      <w:tcPr>
        <w:tcBorders>
          <w:top w:color="C3D69B" w:space="0" w:sz="4" w:themeColor="accent3" w:themeTint="98" w:val="single"/>
        </w:tcBorders>
      </w:tcPr>
    </w:tblStylePr>
    <w:tblStylePr w:type="firstCol">
      <w:rPr>
        <w:b/>
        <w:color w:themeColor="accent3" w:themeShade="95" w:themeTint="98" w:val="C3D69B"/>
      </w:rPr>
    </w:tblStylePr>
    <w:tblStylePr w:type="lastCol">
      <w:rPr>
        <w:b/>
        <w:color w:themeColor="accent3" w:themeShade="95" w:themeTint="98" w:val="C3D69B"/>
      </w:rPr>
    </w:tblStylePr>
    <w:tblStylePr w:type="band1Vert"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themeColor="accent3" w:themeShade="95" w:themeTint="98" w:val="C3D69B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2Horz">
      <w:rPr>
        <w:rFonts w:ascii="Arial" w:hAnsi="Arial"/>
        <w:color w:themeColor="accent3" w:themeShade="95" w:themeTint="98" w:val="C3D69B"/>
        <w:sz w:val="22"/>
      </w:rPr>
    </w:tblStylePr>
  </w:style>
  <w:style w:styleId="ListTable6Colorful-Accent4" w:type="table">
    <w:name w:val="List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4" w:themeColor="accent4" w:themeTint="9A" w:val="single"/>
        <w:bottom w:color="B2A1C6" w:space="0" w:sz="4" w:themeColor="accent4" w:themeTint="9A" w:val="single"/>
      </w:tblBorders>
    </w:tblPr>
    <w:tblStylePr w:type="firstRow">
      <w:rPr>
        <w:b/>
        <w:color w:themeColor="accent4" w:themeShade="95" w:themeTint="9A" w:val="B2A1C6"/>
      </w:rPr>
      <w:tblPr/>
      <w:tcPr>
        <w:tcBorders>
          <w:bottom w:color="B2A1C6" w:space="0" w:sz="4" w:themeColor="accent4" w:themeTint="9A" w:val="single"/>
        </w:tcBorders>
      </w:tcPr>
    </w:tblStylePr>
    <w:tblStylePr w:type="lastRow">
      <w:rPr>
        <w:b/>
        <w:color w:themeColor="accent4" w:themeShade="95" w:themeTint="9A" w:val="B2A1C6"/>
      </w:rPr>
      <w:tblPr/>
      <w:tcPr>
        <w:tcBorders>
          <w:top w:color="B2A1C6" w:space="0" w:sz="4" w:themeColor="accent4" w:themeTint="9A" w:val="single"/>
        </w:tcBorders>
      </w:tcPr>
    </w:tblStylePr>
    <w:tblStylePr w:type="firstCol">
      <w:rPr>
        <w:b/>
        <w:color w:themeColor="accent4" w:themeShade="95" w:themeTint="9A" w:val="B2A1C6"/>
      </w:rPr>
    </w:tblStylePr>
    <w:tblStylePr w:type="lastCol">
      <w:rPr>
        <w:b/>
        <w:color w:themeColor="accent4" w:themeShade="95" w:themeTint="9A" w:val="B2A1C6"/>
      </w:rPr>
    </w:tblStylePr>
    <w:tblStylePr w:type="band1Vert"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styleId="ListTable6Colorful-Accent5" w:type="table">
    <w:name w:val="List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color="92CCDC" w:space="0" w:sz="4" w:themeColor="accent5" w:themeTint="9A" w:val="single"/>
        <w:bottom w:color="92CCDC" w:space="0" w:sz="4" w:themeColor="accent5" w:themeTint="9A" w:val="single"/>
      </w:tblBorders>
    </w:tblPr>
    <w:tblStylePr w:type="firstRow">
      <w:rPr>
        <w:b/>
        <w:color w:themeColor="accent5" w:themeShade="95" w:themeTint="9A" w:val="92CCDC"/>
      </w:rPr>
      <w:tblPr/>
      <w:tcPr>
        <w:tcBorders>
          <w:bottom w:color="92CCDC" w:space="0" w:sz="4" w:themeColor="accent5" w:themeTint="9A" w:val="single"/>
        </w:tcBorders>
      </w:tcPr>
    </w:tblStylePr>
    <w:tblStylePr w:type="lastRow">
      <w:rPr>
        <w:b/>
        <w:color w:themeColor="accent5" w:themeShade="95" w:themeTint="9A" w:val="92CCDC"/>
      </w:rPr>
      <w:tblPr/>
      <w:tcPr>
        <w:tcBorders>
          <w:top w:color="92CCDC" w:space="0" w:sz="4" w:themeColor="accent5" w:themeTint="9A" w:val="single"/>
        </w:tcBorders>
      </w:tcPr>
    </w:tblStylePr>
    <w:tblStylePr w:type="firstCol">
      <w:rPr>
        <w:b/>
        <w:color w:themeColor="accent5" w:themeShade="95" w:themeTint="9A" w:val="92CCDC"/>
      </w:rPr>
    </w:tblStylePr>
    <w:tblStylePr w:type="lastCol">
      <w:rPr>
        <w:b/>
        <w:color w:themeColor="accent5" w:themeShade="95" w:themeTint="9A" w:val="92CCDC"/>
      </w:rPr>
    </w:tblStylePr>
    <w:tblStylePr w:type="band1Vert"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themeColor="accent5" w:themeShade="95" w:themeTint="9A" w:val="92CCDC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2Horz">
      <w:rPr>
        <w:rFonts w:ascii="Arial" w:hAnsi="Arial"/>
        <w:color w:themeColor="accent5" w:themeShade="95" w:themeTint="9A" w:val="92CCDC"/>
        <w:sz w:val="22"/>
      </w:rPr>
    </w:tblStylePr>
  </w:style>
  <w:style w:styleId="ListTable6Colorful-Accent6" w:type="table">
    <w:name w:val="List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090" w:space="0" w:sz="4" w:themeColor="accent6" w:themeTint="98" w:val="single"/>
        <w:bottom w:color="FAC090" w:space="0" w:sz="4" w:themeColor="accent6" w:themeTint="98" w:val="single"/>
      </w:tblBorders>
    </w:tblPr>
    <w:tblStylePr w:type="firstRow">
      <w:rPr>
        <w:b/>
        <w:color w:themeColor="accent6" w:themeShade="95" w:themeTint="98" w:val="FAC090"/>
      </w:rPr>
      <w:tblPr/>
      <w:tcPr>
        <w:tcBorders>
          <w:bottom w:color="FAC090" w:space="0" w:sz="4" w:themeColor="accent6" w:themeTint="98" w:val="single"/>
        </w:tcBorders>
      </w:tcPr>
    </w:tblStylePr>
    <w:tblStylePr w:type="lastRow">
      <w:rPr>
        <w:b/>
        <w:color w:themeColor="accent6" w:themeShade="95" w:themeTint="98" w:val="FAC090"/>
      </w:rPr>
      <w:tblPr/>
      <w:tcPr>
        <w:tcBorders>
          <w:top w:color="FAC090" w:space="0" w:sz="4" w:themeColor="accent6" w:themeTint="98" w:val="single"/>
        </w:tcBorders>
      </w:tcPr>
    </w:tblStylePr>
    <w:tblStylePr w:type="firstCol">
      <w:rPr>
        <w:b/>
        <w:color w:themeColor="accent6" w:themeShade="95" w:themeTint="98" w:val="FAC090"/>
      </w:rPr>
    </w:tblStylePr>
    <w:tblStylePr w:type="lastCol">
      <w:rPr>
        <w:b/>
        <w:color w:themeColor="accent6" w:themeShade="95" w:themeTint="98" w:val="FAC090"/>
      </w:rPr>
    </w:tblStylePr>
    <w:tblStylePr w:type="band1Vert"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themeColor="accent6" w:themeShade="95" w:themeTint="98" w:val="FAC09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2Horz">
      <w:rPr>
        <w:rFonts w:ascii="Arial" w:hAnsi="Arial"/>
        <w:color w:themeColor="accent6" w:themeShade="95" w:themeTint="98" w:val="FAC090"/>
        <w:sz w:val="22"/>
      </w:rPr>
    </w:tblStylePr>
  </w:style>
  <w:style w:styleId="ListTable7Colorful" w:type="table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color="7F7F7F" w:space="0" w:sz="4" w:themeColor="text1" w:themeTint="80" w:val="single"/>
      </w:tblBorders>
    </w:tblPr>
    <w:tblStylePr w:type="firstRow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7F7F7F" w:space="0" w:sz="4" w:themeColor="text1" w:themeTint="8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7F7F7F" w:space="0" w:sz="4" w:themeColor="text1" w:themeTint="8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7F7F7F" w:space="0" w:sz="4" w:themeColor="text1" w:themeTint="8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7F7F7F" w:space="0" w:sz="4" w:themeColor="text1" w:themeTint="8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themeColor="text1" w:themeShade="95" w:themeTint="80" w:val="7F7F7F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2Horz">
      <w:rPr>
        <w:rFonts w:ascii="Arial" w:hAnsi="Arial"/>
        <w:color w:themeColor="text1" w:themeShade="95" w:themeTint="80" w:val="7F7F7F"/>
        <w:sz w:val="22"/>
      </w:rPr>
    </w:tblStylePr>
  </w:style>
  <w:style w:styleId="ListTable7Colorful-Accent1" w:type="table">
    <w:name w:val="List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right w:color="4F81BD" w:space="0" w:sz="4" w:themeColor="accent1" w:val="single"/>
      </w:tblBorders>
    </w:tblPr>
    <w:tblStylePr w:type="firstRow"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auto" w:space="0" w:sz="0" w:val="none"/>
          <w:left w:color="auto" w:space="0" w:sz="0" w:val="none"/>
          <w:bottom w:color="4F81BD" w:space="0" w:sz="4" w:themeColor="accent1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4F81BD" w:space="0" w:sz="4" w:themeColor="accent1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4F81BD" w:space="0" w:sz="4" w:themeColor="accent1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auto" w:space="0" w:sz="0" w:val="none"/>
          <w:left w:color="4F81BD" w:space="0" w:sz="4" w:themeColor="accent1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themeColor="accent1" w:themeShade="95" w:val="2A4A71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2Horz">
      <w:rPr>
        <w:rFonts w:ascii="Arial" w:hAnsi="Arial"/>
        <w:color w:themeColor="accent1" w:themeShade="95" w:val="2A4A71"/>
        <w:sz w:val="22"/>
      </w:rPr>
    </w:tblStylePr>
  </w:style>
  <w:style w:styleId="ListTable7Colorful-Accent2" w:type="table">
    <w:name w:val="List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right w:color="D99695" w:space="0" w:sz="4" w:themeColor="accent2" w:themeTint="97" w:val="single"/>
      </w:tblBorders>
    </w:tblPr>
    <w:tblStylePr w:type="firstRow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D99695" w:space="0" w:sz="4" w:themeColor="accent2" w:themeTint="97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D99695" w:space="0" w:sz="4" w:themeColor="accent2" w:themeTint="97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D99695" w:space="0" w:sz="4" w:themeColor="accent2" w:themeTint="97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D99695" w:space="0" w:sz="4" w:themeColor="accent2" w:themeTint="97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styleId="ListTable7Colorful-Accent3" w:type="table">
    <w:name w:val="List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right w:color="C3D69B" w:space="0" w:sz="4" w:themeColor="accent3" w:themeTint="98" w:val="single"/>
      </w:tblBorders>
    </w:tblPr>
    <w:tblStylePr w:type="firstRow"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auto" w:space="0" w:sz="0" w:val="none"/>
          <w:left w:color="auto" w:space="0" w:sz="0" w:val="none"/>
          <w:bottom w:color="C3D69B" w:space="0" w:sz="4" w:themeColor="accent3" w:themeTint="98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C3D69B" w:space="0" w:sz="4" w:themeColor="accent3" w:themeTint="98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C3D69B" w:space="0" w:sz="4" w:themeColor="accent3" w:themeTint="98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auto" w:space="0" w:sz="0" w:val="none"/>
          <w:left w:color="C3D69B" w:space="0" w:sz="4" w:themeColor="accent3" w:themeTint="98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themeColor="accent3" w:themeShade="95" w:themeTint="98" w:val="C3D69B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2Horz">
      <w:rPr>
        <w:rFonts w:ascii="Arial" w:hAnsi="Arial"/>
        <w:color w:themeColor="accent3" w:themeShade="95" w:themeTint="98" w:val="C3D69B"/>
        <w:sz w:val="22"/>
      </w:rPr>
    </w:tblStylePr>
  </w:style>
  <w:style w:styleId="ListTable7Colorful-Accent4" w:type="table">
    <w:name w:val="List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right w:color="B2A1C6" w:space="0" w:sz="4" w:themeColor="accent4" w:themeTint="9A" w:val="single"/>
      </w:tblBorders>
    </w:tblPr>
    <w:tblStylePr w:type="firstRow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B2A1C6" w:space="0" w:sz="4" w:themeColor="accent4" w:themeTint="9A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B2A1C6" w:space="0" w:sz="4" w:themeColor="accent4" w:themeTint="9A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B2A1C6" w:space="0" w:sz="4" w:themeColor="accent4" w:themeTint="9A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B2A1C6" w:space="0" w:sz="4" w:themeColor="accent4" w:themeTint="9A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styleId="ListTable7Colorful-Accent5" w:type="table">
    <w:name w:val="List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right w:color="92CCDC" w:space="0" w:sz="4" w:themeColor="accent5" w:themeTint="9A" w:val="single"/>
      </w:tblBorders>
    </w:tblPr>
    <w:tblStylePr w:type="firstRow"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auto" w:space="0" w:sz="0" w:val="none"/>
          <w:left w:color="auto" w:space="0" w:sz="0" w:val="none"/>
          <w:bottom w:color="92CCDC" w:space="0" w:sz="4" w:themeColor="accent5" w:themeTint="9A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92CCDC" w:space="0" w:sz="4" w:themeColor="accent5" w:themeTint="9A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92CCDC" w:space="0" w:sz="4" w:themeColor="accent5" w:themeTint="9A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auto" w:space="0" w:sz="0" w:val="none"/>
          <w:left w:color="92CCDC" w:space="0" w:sz="4" w:themeColor="accent5" w:themeTint="9A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themeColor="accent5" w:themeShade="95" w:themeTint="9A" w:val="92CCDC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2Horz">
      <w:rPr>
        <w:rFonts w:ascii="Arial" w:hAnsi="Arial"/>
        <w:color w:themeColor="accent5" w:themeShade="95" w:themeTint="9A" w:val="92CCDC"/>
        <w:sz w:val="22"/>
      </w:rPr>
    </w:tblStylePr>
  </w:style>
  <w:style w:styleId="ListTable7Colorful-Accent6" w:type="table">
    <w:name w:val="List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right w:color="FAC090" w:space="0" w:sz="4" w:themeColor="accent6" w:themeTint="98" w:val="single"/>
      </w:tblBorders>
    </w:tblPr>
    <w:tblStylePr w:type="firstRow"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auto" w:space="0" w:sz="0" w:val="none"/>
          <w:left w:color="auto" w:space="0" w:sz="0" w:val="none"/>
          <w:bottom w:color="FAC090" w:space="0" w:sz="4" w:themeColor="accent6" w:themeTint="98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FAC090" w:space="0" w:sz="4" w:themeColor="accent6" w:themeTint="98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FAC090" w:space="0" w:sz="4" w:themeColor="accent6" w:themeTint="98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auto" w:space="0" w:sz="0" w:val="none"/>
          <w:left w:color="FAC090" w:space="0" w:sz="4" w:themeColor="accent6" w:themeTint="98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themeColor="accent6" w:themeShade="95" w:themeTint="98" w:val="FAC09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2Horz">
      <w:rPr>
        <w:rFonts w:ascii="Arial" w:hAnsi="Arial"/>
        <w:color w:themeColor="accent6" w:themeShade="95" w:themeTint="98" w:val="FAC090"/>
        <w:sz w:val="22"/>
      </w:rPr>
    </w:tblStylePr>
  </w:style>
  <w:style w:customStyle="1" w:styleId="Lined-Accent" w:type="table">
    <w:name w:val="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customStyle="1" w:styleId="Lined-Accent1" w:type="table">
    <w:name w:val="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</w:style>
  <w:style w:customStyle="1" w:styleId="Lined-Accent2" w:type="table">
    <w:name w:val="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customStyle="1" w:styleId="Lined-Accent3" w:type="table">
    <w:name w:val="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customStyle="1" w:styleId="Lined-Accent4" w:type="table">
    <w:name w:val="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customStyle="1" w:styleId="Lined-Accent5" w:type="table">
    <w:name w:val="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customStyle="1" w:styleId="Lined-Accent6" w:type="table">
    <w:name w:val="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customStyle="1" w:styleId="BorderedLined-Accent" w:type="table">
    <w:name w:val="Bordered &amp; 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  <w:insideH w:color="595959" w:space="0" w:sz="4" w:themeColor="text1" w:themeTint="A6" w:val="single"/>
        <w:insideV w:color="595959" w:space="0" w:sz="4" w:themeColor="text1" w:themeTint="A6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customStyle="1" w:styleId="BorderedLined-Accent1" w:type="table">
    <w:name w:val="Bordered &amp; 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2A4A71" w:space="0" w:sz="4" w:themeColor="accent1" w:themeShade="95" w:val="single"/>
        <w:left w:color="2A4A71" w:space="0" w:sz="4" w:themeColor="accent1" w:themeShade="95" w:val="single"/>
        <w:bottom w:color="2A4A71" w:space="0" w:sz="4" w:themeColor="accent1" w:themeShade="95" w:val="single"/>
        <w:right w:color="2A4A71" w:space="0" w:sz="4" w:themeColor="accent1" w:themeShade="95" w:val="single"/>
        <w:insideH w:color="2A4A71" w:space="0" w:sz="4" w:themeColor="accent1" w:themeShade="95" w:val="single"/>
        <w:insideV w:color="2A4A71" w:space="0" w:sz="4" w:themeColor="accent1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</w:style>
  <w:style w:customStyle="1" w:styleId="BorderedLined-Accent2" w:type="table">
    <w:name w:val="Bordered &amp; 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732A29" w:space="0" w:sz="4" w:themeColor="accent2" w:themeShade="95" w:val="single"/>
        <w:left w:color="732A29" w:space="0" w:sz="4" w:themeColor="accent2" w:themeShade="95" w:val="single"/>
        <w:bottom w:color="732A29" w:space="0" w:sz="4" w:themeColor="accent2" w:themeShade="95" w:val="single"/>
        <w:right w:color="732A29" w:space="0" w:sz="4" w:themeColor="accent2" w:themeShade="95" w:val="single"/>
        <w:insideH w:color="732A29" w:space="0" w:sz="4" w:themeColor="accent2" w:themeShade="95" w:val="single"/>
        <w:insideV w:color="732A29" w:space="0" w:sz="4" w:themeColor="accent2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customStyle="1" w:styleId="BorderedLined-Accent3" w:type="table">
    <w:name w:val="Bordered &amp; 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5B722E" w:space="0" w:sz="4" w:themeColor="accent3" w:themeShade="95" w:val="single"/>
        <w:left w:color="5B722E" w:space="0" w:sz="4" w:themeColor="accent3" w:themeShade="95" w:val="single"/>
        <w:bottom w:color="5B722E" w:space="0" w:sz="4" w:themeColor="accent3" w:themeShade="95" w:val="single"/>
        <w:right w:color="5B722E" w:space="0" w:sz="4" w:themeColor="accent3" w:themeShade="95" w:val="single"/>
        <w:insideH w:color="5B722E" w:space="0" w:sz="4" w:themeColor="accent3" w:themeShade="95" w:val="single"/>
        <w:insideV w:color="5B722E" w:space="0" w:sz="4" w:themeColor="accent3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customStyle="1" w:styleId="BorderedLined-Accent4" w:type="table">
    <w:name w:val="Bordered &amp; 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4A395F" w:space="0" w:sz="4" w:themeColor="accent4" w:themeShade="95" w:val="single"/>
        <w:left w:color="4A395F" w:space="0" w:sz="4" w:themeColor="accent4" w:themeShade="95" w:val="single"/>
        <w:bottom w:color="4A395F" w:space="0" w:sz="4" w:themeColor="accent4" w:themeShade="95" w:val="single"/>
        <w:right w:color="4A395F" w:space="0" w:sz="4" w:themeColor="accent4" w:themeShade="95" w:val="single"/>
        <w:insideH w:color="4A395F" w:space="0" w:sz="4" w:themeColor="accent4" w:themeShade="95" w:val="single"/>
        <w:insideV w:color="4A395F" w:space="0" w:sz="4" w:themeColor="accent4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customStyle="1" w:styleId="BorderedLined-Accent5" w:type="table">
    <w:name w:val="Bordered &amp; 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266779" w:space="0" w:sz="4" w:themeColor="accent5" w:themeShade="95" w:val="single"/>
        <w:left w:color="266779" w:space="0" w:sz="4" w:themeColor="accent5" w:themeShade="95" w:val="single"/>
        <w:bottom w:color="266779" w:space="0" w:sz="4" w:themeColor="accent5" w:themeShade="95" w:val="single"/>
        <w:right w:color="266779" w:space="0" w:sz="4" w:themeColor="accent5" w:themeShade="95" w:val="single"/>
        <w:insideH w:color="266779" w:space="0" w:sz="4" w:themeColor="accent5" w:themeShade="95" w:val="single"/>
        <w:insideV w:color="266779" w:space="0" w:sz="4" w:themeColor="accent5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customStyle="1" w:styleId="BorderedLined-Accent6" w:type="table">
    <w:name w:val="Bordered &amp; 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B15407" w:space="0" w:sz="4" w:themeColor="accent6" w:themeShade="95" w:val="single"/>
        <w:left w:color="B15407" w:space="0" w:sz="4" w:themeColor="accent6" w:themeShade="95" w:val="single"/>
        <w:bottom w:color="B15407" w:space="0" w:sz="4" w:themeColor="accent6" w:themeShade="95" w:val="single"/>
        <w:right w:color="B15407" w:space="0" w:sz="4" w:themeColor="accent6" w:themeShade="95" w:val="single"/>
        <w:insideH w:color="B15407" w:space="0" w:sz="4" w:themeColor="accent6" w:themeShade="95" w:val="single"/>
        <w:insideV w:color="B15407" w:space="0" w:sz="4" w:themeColor="accent6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customStyle="1" w:styleId="Bordered" w:type="table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color="D9D9D9" w:space="0" w:sz="4" w:themeColor="text1" w:themeTint="26" w:val="single"/>
        <w:left w:color="D9D9D9" w:space="0" w:sz="4" w:themeColor="text1" w:themeTint="26" w:val="single"/>
        <w:bottom w:color="D9D9D9" w:space="0" w:sz="4" w:themeColor="text1" w:themeTint="26" w:val="single"/>
        <w:right w:color="D9D9D9" w:space="0" w:sz="4" w:themeColor="text1" w:themeTint="26" w:val="single"/>
        <w:insideH w:color="D9D9D9" w:space="0" w:sz="4" w:themeColor="text1" w:themeTint="26" w:val="single"/>
        <w:insideV w:color="D9D9D9" w:space="0" w:sz="4" w:themeColor="text1" w:themeTint="26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7F7F7F" w:space="0" w:sz="12" w:themeColor="text1" w:themeTint="80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7F7F7F" w:space="0" w:sz="12" w:themeColor="text1" w:themeTint="80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7F7F7F" w:space="0" w:sz="12" w:themeColor="text1" w:themeTint="80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9D9D9" w:space="0" w:sz="4" w:themeColor="text1" w:themeTint="26" w:val="single"/>
          <w:left w:color="D9D9D9" w:space="0" w:sz="4" w:themeColor="text1" w:themeTint="26" w:val="single"/>
          <w:bottom w:color="D9D9D9" w:space="0" w:sz="4" w:themeColor="text1" w:themeTint="26" w:val="single"/>
          <w:right w:color="D9D9D9" w:space="0" w:sz="4" w:themeColor="text1" w:themeTint="26" w:val="single"/>
        </w:tcBorders>
      </w:tcPr>
    </w:tblStylePr>
  </w:style>
  <w:style w:customStyle="1" w:styleId="Bordered-Accent1" w:type="table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4F81BD" w:space="0" w:sz="12" w:themeColor="accent1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4F81BD" w:space="0" w:sz="12" w:themeColor="accent1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7CBE4" w:space="0" w:sz="4" w:themeColor="accent1" w:themeTint="67" w:val="single"/>
          <w:left w:color="B7CBE4" w:space="0" w:sz="4" w:themeColor="accent1" w:themeTint="67" w:val="single"/>
          <w:bottom w:color="B7CBE4" w:space="0" w:sz="4" w:themeColor="accent1" w:themeTint="67" w:val="single"/>
          <w:right w:color="B7CBE4" w:space="0" w:sz="4" w:themeColor="accent1" w:themeTint="67" w:val="single"/>
        </w:tcBorders>
      </w:tcPr>
    </w:tblStylePr>
  </w:style>
  <w:style w:customStyle="1" w:styleId="Bordered-Accent2" w:type="table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D99695" w:space="0" w:sz="12" w:themeColor="accent2" w:themeTint="97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D99695" w:space="0" w:sz="12" w:themeColor="accent2" w:themeTint="97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D99695" w:space="0" w:sz="12" w:themeColor="accent2" w:themeTint="97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E5B7B6" w:space="0" w:sz="4" w:themeColor="accent2" w:themeTint="67" w:val="single"/>
          <w:left w:color="E5B7B6" w:space="0" w:sz="4" w:themeColor="accent2" w:themeTint="67" w:val="single"/>
          <w:bottom w:color="E5B7B6" w:space="0" w:sz="4" w:themeColor="accent2" w:themeTint="67" w:val="single"/>
          <w:right w:color="E5B7B6" w:space="0" w:sz="4" w:themeColor="accent2" w:themeTint="67" w:val="single"/>
        </w:tcBorders>
      </w:tcPr>
    </w:tblStylePr>
  </w:style>
  <w:style w:customStyle="1" w:styleId="Bordered-Accent3" w:type="table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C3D69B" w:space="0" w:sz="12" w:themeColor="accent3" w:themeTint="98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C3D69B" w:space="0" w:sz="12" w:themeColor="accent3" w:themeTint="98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C3D69B" w:space="0" w:sz="12" w:themeColor="accent3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6E3BB" w:space="0" w:sz="4" w:themeColor="accent3" w:themeTint="67" w:val="single"/>
          <w:left w:color="D6E3BB" w:space="0" w:sz="4" w:themeColor="accent3" w:themeTint="67" w:val="single"/>
          <w:bottom w:color="D6E3BB" w:space="0" w:sz="4" w:themeColor="accent3" w:themeTint="67" w:val="single"/>
          <w:right w:color="D6E3BB" w:space="0" w:sz="4" w:themeColor="accent3" w:themeTint="67" w:val="single"/>
        </w:tcBorders>
      </w:tcPr>
    </w:tblStylePr>
  </w:style>
  <w:style w:customStyle="1" w:styleId="Bordered-Accent4" w:type="table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B2A1C6" w:space="0" w:sz="12" w:themeColor="accent4" w:themeTint="9A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B2A1C6" w:space="0" w:sz="12" w:themeColor="accent4" w:themeTint="9A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B2A1C6" w:space="0" w:sz="12" w:themeColor="accent4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CBC0D9" w:space="0" w:sz="4" w:themeColor="accent4" w:themeTint="67" w:val="single"/>
          <w:left w:color="CBC0D9" w:space="0" w:sz="4" w:themeColor="accent4" w:themeTint="67" w:val="single"/>
          <w:bottom w:color="CBC0D9" w:space="0" w:sz="4" w:themeColor="accent4" w:themeTint="67" w:val="single"/>
          <w:right w:color="CBC0D9" w:space="0" w:sz="4" w:themeColor="accent4" w:themeTint="67" w:val="single"/>
        </w:tcBorders>
      </w:tcPr>
    </w:tblStylePr>
  </w:style>
  <w:style w:customStyle="1" w:styleId="Bordered-Accent5" w:type="table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92CCDC" w:space="0" w:sz="12" w:themeColor="accent5" w:themeTint="9A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92CCDC" w:space="0" w:sz="12" w:themeColor="accent5" w:themeTint="9A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92CCDC" w:space="0" w:sz="12" w:themeColor="accent5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6DDE8" w:space="0" w:sz="4" w:themeColor="accent5" w:themeTint="67" w:val="single"/>
          <w:left w:color="B6DDE8" w:space="0" w:sz="4" w:themeColor="accent5" w:themeTint="67" w:val="single"/>
          <w:bottom w:color="B6DDE8" w:space="0" w:sz="4" w:themeColor="accent5" w:themeTint="67" w:val="single"/>
          <w:right w:color="B6DDE8" w:space="0" w:sz="4" w:themeColor="accent5" w:themeTint="67" w:val="single"/>
        </w:tcBorders>
      </w:tcPr>
    </w:tblStylePr>
  </w:style>
  <w:style w:customStyle="1" w:styleId="Bordered-Accent6" w:type="table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FAC090" w:space="0" w:sz="12" w:themeColor="accent6" w:themeTint="98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FAC090" w:space="0" w:sz="12" w:themeColor="accent6" w:themeTint="98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FAC090" w:space="0" w:sz="12" w:themeColor="accent6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FBD4B4" w:space="0" w:sz="4" w:themeColor="accent6" w:themeTint="67" w:val="single"/>
          <w:left w:color="FBD4B4" w:space="0" w:sz="4" w:themeColor="accent6" w:themeTint="67" w:val="single"/>
          <w:bottom w:color="FBD4B4" w:space="0" w:sz="4" w:themeColor="accent6" w:themeTint="67" w:val="single"/>
          <w:right w:color="FBD4B4" w:space="0" w:sz="4" w:themeColor="accent6" w:themeTint="67" w:val="single"/>
        </w:tcBorders>
      </w:tcPr>
    </w:tblStylePr>
  </w:style>
  <w:style w:customStyle="1" w:styleId="FootnoteTextChar" w:type="character">
    <w:name w:val="Footnote Text Char"/>
    <w:link w:val="FootnoteText"/>
    <w:uiPriority w:val="99"/>
    <w:rPr>
      <w:sz w:val="18"/>
    </w:rPr>
  </w:style>
  <w:style w:styleId="EndnoteText" w:type="paragraph">
    <w:name w:val="endnote text"/>
    <w:basedOn w:val="Normal"/>
    <w:link w:val="EndnoteTextChar"/>
    <w:uiPriority w:val="99"/>
    <w:semiHidden/>
    <w:unhideWhenUsed/>
    <w:pPr>
      <w:spacing w:after="0"/>
    </w:pPr>
    <w:rPr>
      <w:sz w:val="20"/>
    </w:rPr>
  </w:style>
  <w:style w:customStyle="1" w:styleId="EndnoteTextChar" w:type="character">
    <w:name w:val="Endnote Text Char"/>
    <w:link w:val="EndnoteText"/>
    <w:uiPriority w:val="99"/>
    <w:rPr>
      <w:sz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TOC1" w:type="paragraph">
    <w:name w:val="toc 1"/>
    <w:basedOn w:val="Normal"/>
    <w:next w:val="Normal"/>
    <w:uiPriority w:val="39"/>
    <w:unhideWhenUsed/>
    <w:pPr>
      <w:spacing w:after="57"/>
    </w:pPr>
  </w:style>
  <w:style w:styleId="TOC2" w:type="paragraph">
    <w:name w:val="toc 2"/>
    <w:basedOn w:val="Normal"/>
    <w:next w:val="Normal"/>
    <w:uiPriority w:val="39"/>
    <w:unhideWhenUsed/>
    <w:pPr>
      <w:spacing w:after="57"/>
      <w:ind w:left="283"/>
    </w:pPr>
  </w:style>
  <w:style w:styleId="TOC3" w:type="paragraph">
    <w:name w:val="toc 3"/>
    <w:basedOn w:val="Normal"/>
    <w:next w:val="Normal"/>
    <w:uiPriority w:val="39"/>
    <w:unhideWhenUsed/>
    <w:pPr>
      <w:spacing w:after="57"/>
      <w:ind w:left="567"/>
    </w:pPr>
  </w:style>
  <w:style w:styleId="TOC4" w:type="paragraph">
    <w:name w:val="toc 4"/>
    <w:basedOn w:val="Normal"/>
    <w:next w:val="Normal"/>
    <w:uiPriority w:val="39"/>
    <w:unhideWhenUsed/>
    <w:pPr>
      <w:spacing w:after="57"/>
      <w:ind w:left="850"/>
    </w:pPr>
  </w:style>
  <w:style w:styleId="TOC5" w:type="paragraph">
    <w:name w:val="toc 5"/>
    <w:basedOn w:val="Normal"/>
    <w:next w:val="Normal"/>
    <w:uiPriority w:val="39"/>
    <w:unhideWhenUsed/>
    <w:pPr>
      <w:spacing w:after="57"/>
      <w:ind w:left="1134"/>
    </w:pPr>
  </w:style>
  <w:style w:styleId="TOC6" w:type="paragraph">
    <w:name w:val="toc 6"/>
    <w:basedOn w:val="Normal"/>
    <w:next w:val="Normal"/>
    <w:uiPriority w:val="39"/>
    <w:unhideWhenUsed/>
    <w:pPr>
      <w:spacing w:after="57"/>
      <w:ind w:left="1417"/>
    </w:pPr>
  </w:style>
  <w:style w:styleId="TOC7" w:type="paragraph">
    <w:name w:val="toc 7"/>
    <w:basedOn w:val="Normal"/>
    <w:next w:val="Normal"/>
    <w:uiPriority w:val="39"/>
    <w:unhideWhenUsed/>
    <w:pPr>
      <w:spacing w:after="57"/>
      <w:ind w:left="1701"/>
    </w:pPr>
  </w:style>
  <w:style w:styleId="TOC8" w:type="paragraph">
    <w:name w:val="toc 8"/>
    <w:basedOn w:val="Normal"/>
    <w:next w:val="Normal"/>
    <w:uiPriority w:val="39"/>
    <w:unhideWhenUsed/>
    <w:pPr>
      <w:spacing w:after="57"/>
      <w:ind w:left="1984"/>
    </w:pPr>
  </w:style>
  <w:style w:styleId="TOC9" w:type="paragraph">
    <w:name w:val="toc 9"/>
    <w:basedOn w:val="Normal"/>
    <w:next w:val="Normal"/>
    <w:uiPriority w:val="39"/>
    <w:unhideWhenUsed/>
    <w:pPr>
      <w:spacing w:after="57"/>
      <w:ind w:left="2268"/>
    </w:pPr>
  </w:style>
  <w:style w:styleId="TableofFigures" w:type="paragraph">
    <w:name w:val="table of figures"/>
    <w:basedOn w:val="Normal"/>
    <w:next w:val="Normal"/>
    <w:uiPriority w:val="99"/>
    <w:unhideWhenUsed/>
    <w:pPr>
      <w:spacing w:after="0"/>
    </w:pPr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qFormat/>
    <w:pPr>
      <w:keepNext/>
      <w:keepLines/>
      <w:spacing w:after="240" w:before="480"/>
      <w:jc w:val="center"/>
    </w:pPr>
    <w:rPr>
      <w:rFonts w:cs="Times New Roman" w:eastAsiaTheme="majorEastAsia"/>
      <w:b/>
      <w:bCs/>
    </w:rPr>
  </w:style>
  <w:style w:styleId="Subtitle" w:type="paragraph">
    <w:name w:val="Subtitle"/>
    <w:basedOn w:val="Title"/>
    <w:next w:val="BodyText"/>
    <w:link w:val="SubtitleChar"/>
    <w:qFormat/>
    <w:pPr>
      <w:spacing w:before="240"/>
    </w:pPr>
  </w:style>
  <w:style w:customStyle="1" w:styleId="Author" w:type="paragraph">
    <w:name w:val="Author"/>
    <w:next w:val="BodyText"/>
    <w:qFormat/>
    <w:rsid w:val="00676F1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76F1E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rFonts w:cs="Times New Roman"/>
    </w:rPr>
  </w:style>
  <w:style w:styleId="Bibliography" w:type="paragraph">
    <w:name w:val="Bibliography"/>
    <w:basedOn w:val="Normal"/>
    <w:qFormat/>
    <w:rsid w:val="00676F1E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000000" w:space="0" w:sz="4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1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1" w:type="character">
    <w:name w:val="Caption Char1"/>
    <w:basedOn w:val="DefaultParagraphFont"/>
    <w:link w:val="Caption"/>
  </w:style>
  <w:style w:customStyle="1" w:styleId="VerbatimChar" w:type="character">
    <w:name w:val="Verbatim Char"/>
    <w:basedOn w:val="CaptionChar1"/>
    <w:rPr>
      <w:rFonts w:ascii="Consolas" w:hAnsi="Consolas"/>
      <w:sz w:val="22"/>
    </w:rPr>
  </w:style>
  <w:style w:customStyle="1" w:styleId="SectionNumber" w:type="character">
    <w:name w:val="Section Number"/>
    <w:basedOn w:val="CaptionChar1"/>
  </w:style>
  <w:style w:styleId="FootnoteReference" w:type="character">
    <w:name w:val="footnote reference"/>
    <w:basedOn w:val="CaptionChar1"/>
    <w:rPr>
      <w:vertAlign w:val="superscript"/>
    </w:rPr>
  </w:style>
  <w:style w:styleId="Hyperlink" w:type="character">
    <w:name w:val="Hyperlink"/>
    <w:basedOn w:val="CaptionChar1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146/annurev-polisci-032211-2129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146/annurev-polisci-032211-2129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Paper One-Pager</dc:title>
  <dc:creator>Daniel Sánchez Pazmiño</dc:creator>
  <cp:keywords/>
  <dcterms:created xsi:type="dcterms:W3CDTF">2024-02-08T09:39:53Z</dcterms:created>
  <dcterms:modified xsi:type="dcterms:W3CDTF">2024-02-08T09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one_pager_bibliography.bib</vt:lpwstr>
  </property>
  <property fmtid="{D5CDD505-2E9C-101B-9397-08002B2CF9AE}" pid="5" name="by-author">
    <vt:lpwstr/>
  </property>
  <property fmtid="{D5CDD505-2E9C-101B-9397-08002B2CF9AE}" pid="6" name="csl">
    <vt:lpwstr>apa_one_pager.csl</vt:lpwstr>
  </property>
  <property fmtid="{D5CDD505-2E9C-101B-9397-08002B2CF9AE}" pid="7" name="date">
    <vt:lpwstr>February 2024</vt:lpwstr>
  </property>
  <property fmtid="{D5CDD505-2E9C-101B-9397-08002B2CF9AE}" pid="8" name="date-format">
    <vt:lpwstr>MMMM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POL837 Issues in Comparative Politics</vt:lpwstr>
  </property>
  <property fmtid="{D5CDD505-2E9C-101B-9397-08002B2CF9AE}" pid="14" name="suppress-bibliography">
    <vt:lpwstr>True</vt:lpwstr>
  </property>
  <property fmtid="{D5CDD505-2E9C-101B-9397-08002B2CF9AE}" pid="15" name="toc-title">
    <vt:lpwstr>Table of contents</vt:lpwstr>
  </property>
</Properties>
</file>